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E38AB" w14:textId="74D29D04" w:rsidR="00F53E30" w:rsidRDefault="00F53E30" w:rsidP="00F53E30"/>
    <w:p w14:paraId="46E0BC15" w14:textId="03B6FEAD" w:rsidR="00F53E30" w:rsidRPr="00AB5B94" w:rsidRDefault="009C55B7" w:rsidP="00F53E30">
      <w:pPr>
        <w:jc w:val="center"/>
        <w:rPr>
          <w:smallCaps/>
          <w:color w:val="1F3864" w:themeColor="accent1" w:themeShade="80"/>
          <w:sz w:val="32"/>
          <w:szCs w:val="32"/>
          <w:lang w:val="en-US"/>
        </w:rPr>
      </w:pPr>
      <w:r>
        <w:rPr>
          <w:smallCaps/>
          <w:color w:val="1F3864" w:themeColor="accent1" w:themeShade="80"/>
          <w:sz w:val="32"/>
          <w:szCs w:val="32"/>
          <w:lang w:val="en-US"/>
        </w:rPr>
        <w:t xml:space="preserve">                       </w:t>
      </w:r>
      <w:r w:rsidR="00F53E30" w:rsidRPr="00AB5B94">
        <w:rPr>
          <w:smallCaps/>
          <w:color w:val="1F3864" w:themeColor="accent1" w:themeShade="80"/>
          <w:sz w:val="32"/>
          <w:szCs w:val="32"/>
          <w:lang w:val="en-US"/>
        </w:rPr>
        <w:t>The Rotary Club of Bracebridge-Muskoka Lakes</w:t>
      </w:r>
      <w:r w:rsidR="00CB667A" w:rsidRPr="00CB667A">
        <w:rPr>
          <w:noProof/>
        </w:rPr>
        <w:t xml:space="preserve"> </w:t>
      </w:r>
    </w:p>
    <w:p w14:paraId="369C41CE" w14:textId="780A9814" w:rsidR="00F53E30" w:rsidRDefault="009C55B7" w:rsidP="00F53E30">
      <w:pPr>
        <w:jc w:val="center"/>
        <w:rPr>
          <w:color w:val="1F3864" w:themeColor="accent1" w:themeShade="80"/>
          <w:sz w:val="28"/>
          <w:szCs w:val="28"/>
          <w:lang w:val="en-US"/>
        </w:rPr>
      </w:pPr>
      <w:r>
        <w:rPr>
          <w:noProof/>
          <w:color w:val="4472C4" w:themeColor="accent1"/>
          <w:lang w:val="en-US"/>
        </w:rPr>
        <w:drawing>
          <wp:anchor distT="0" distB="0" distL="114300" distR="114300" simplePos="0" relativeHeight="251657728" behindDoc="1" locked="0" layoutInCell="1" allowOverlap="1" wp14:anchorId="7B823C2A" wp14:editId="1A26ED96">
            <wp:simplePos x="0" y="0"/>
            <wp:positionH relativeFrom="column">
              <wp:posOffset>96520</wp:posOffset>
            </wp:positionH>
            <wp:positionV relativeFrom="paragraph">
              <wp:posOffset>3810</wp:posOffset>
            </wp:positionV>
            <wp:extent cx="847725" cy="847725"/>
            <wp:effectExtent l="0" t="0" r="9525" b="9525"/>
            <wp:wrapTight wrapText="bothSides">
              <wp:wrapPolygon edited="0">
                <wp:start x="6796" y="0"/>
                <wp:lineTo x="3883" y="1456"/>
                <wp:lineTo x="0" y="5825"/>
                <wp:lineTo x="0" y="16503"/>
                <wp:lineTo x="5825" y="21357"/>
                <wp:lineTo x="6796" y="21357"/>
                <wp:lineTo x="14562" y="21357"/>
                <wp:lineTo x="15533" y="21357"/>
                <wp:lineTo x="21357" y="16503"/>
                <wp:lineTo x="21357" y="5825"/>
                <wp:lineTo x="17474" y="1456"/>
                <wp:lineTo x="14562" y="0"/>
                <wp:lineTo x="6796" y="0"/>
              </wp:wrapPolygon>
            </wp:wrapTight>
            <wp:docPr id="2" name="Picture 2" descr="A picture containing text, transport, wheel, g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transport, wheel, ge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10196A" w14:textId="41AD8640" w:rsidR="00BA156A" w:rsidRDefault="00261DA7" w:rsidP="00C112F2">
      <w:pPr>
        <w:jc w:val="center"/>
        <w:rPr>
          <w:color w:val="1F3864" w:themeColor="accent1" w:themeShade="80"/>
          <w:sz w:val="28"/>
          <w:szCs w:val="28"/>
          <w:lang w:val="en-US"/>
        </w:rPr>
      </w:pPr>
      <w:r>
        <w:rPr>
          <w:noProof/>
          <w:color w:val="4472C4" w:themeColor="accent1"/>
          <w:lang w:val="en-US"/>
        </w:rPr>
        <w:drawing>
          <wp:anchor distT="0" distB="0" distL="114300" distR="114300" simplePos="0" relativeHeight="251658752" behindDoc="0" locked="0" layoutInCell="1" allowOverlap="1" wp14:anchorId="4FB262FE" wp14:editId="08C4CC51">
            <wp:simplePos x="0" y="0"/>
            <wp:positionH relativeFrom="column">
              <wp:posOffset>5219700</wp:posOffset>
            </wp:positionH>
            <wp:positionV relativeFrom="paragraph">
              <wp:posOffset>6350</wp:posOffset>
            </wp:positionV>
            <wp:extent cx="727075" cy="708025"/>
            <wp:effectExtent l="0" t="0" r="0" b="0"/>
            <wp:wrapThrough wrapText="bothSides">
              <wp:wrapPolygon edited="0">
                <wp:start x="0" y="0"/>
                <wp:lineTo x="0" y="20922"/>
                <wp:lineTo x="20940" y="20922"/>
                <wp:lineTo x="20940" y="0"/>
                <wp:lineTo x="0" y="0"/>
              </wp:wrapPolygon>
            </wp:wrapThrough>
            <wp:docPr id="846064080" name="Picture 1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064080" name="Picture 1" descr="A close up of a logo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07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2799">
        <w:rPr>
          <w:color w:val="1F3864" w:themeColor="accent1" w:themeShade="80"/>
          <w:sz w:val="28"/>
          <w:szCs w:val="28"/>
          <w:lang w:val="en-US"/>
        </w:rPr>
        <w:t>Regular Rotary Meeting</w:t>
      </w:r>
    </w:p>
    <w:p w14:paraId="3431E9E3" w14:textId="6F874EBF" w:rsidR="005D2C21" w:rsidRDefault="00060F78" w:rsidP="00C112F2">
      <w:pPr>
        <w:jc w:val="center"/>
        <w:rPr>
          <w:color w:val="1F3864" w:themeColor="accent1" w:themeShade="80"/>
          <w:lang w:val="en-US"/>
        </w:rPr>
      </w:pPr>
      <w:r>
        <w:rPr>
          <w:color w:val="1F3864" w:themeColor="accent1" w:themeShade="80"/>
          <w:sz w:val="28"/>
          <w:szCs w:val="28"/>
          <w:lang w:val="en-US"/>
        </w:rPr>
        <w:t xml:space="preserve">December </w:t>
      </w:r>
      <w:r w:rsidR="00577F33">
        <w:rPr>
          <w:color w:val="1F3864" w:themeColor="accent1" w:themeShade="80"/>
          <w:sz w:val="28"/>
          <w:szCs w:val="28"/>
          <w:lang w:val="en-US"/>
        </w:rPr>
        <w:t>16</w:t>
      </w:r>
      <w:r>
        <w:rPr>
          <w:color w:val="1F3864" w:themeColor="accent1" w:themeShade="80"/>
          <w:sz w:val="28"/>
          <w:szCs w:val="28"/>
          <w:lang w:val="en-US"/>
        </w:rPr>
        <w:t>, 2025</w:t>
      </w:r>
      <w:r w:rsidR="000A752D">
        <w:rPr>
          <w:color w:val="1F3864" w:themeColor="accent1" w:themeShade="80"/>
          <w:sz w:val="28"/>
          <w:szCs w:val="28"/>
          <w:lang w:val="en-US"/>
        </w:rPr>
        <w:t>,</w:t>
      </w:r>
      <w:r w:rsidR="008C72FA">
        <w:rPr>
          <w:color w:val="1F3864" w:themeColor="accent1" w:themeShade="80"/>
          <w:sz w:val="28"/>
          <w:szCs w:val="28"/>
          <w:lang w:val="en-US"/>
        </w:rPr>
        <w:t xml:space="preserve"> </w:t>
      </w:r>
      <w:r w:rsidR="00585E66">
        <w:rPr>
          <w:color w:val="1F3864" w:themeColor="accent1" w:themeShade="80"/>
          <w:lang w:val="en-US"/>
        </w:rPr>
        <w:t>202</w:t>
      </w:r>
      <w:r w:rsidR="00BA156A">
        <w:rPr>
          <w:color w:val="1F3864" w:themeColor="accent1" w:themeShade="80"/>
          <w:lang w:val="en-US"/>
        </w:rPr>
        <w:t>5</w:t>
      </w:r>
      <w:r w:rsidR="00793F2D">
        <w:rPr>
          <w:color w:val="1F3864" w:themeColor="accent1" w:themeShade="80"/>
          <w:lang w:val="en-US"/>
        </w:rPr>
        <w:t xml:space="preserve"> </w:t>
      </w:r>
      <w:r w:rsidR="00524D31">
        <w:rPr>
          <w:color w:val="1F3864" w:themeColor="accent1" w:themeShade="80"/>
          <w:lang w:val="en-US"/>
        </w:rPr>
        <w:t>- 7:00 a.m.</w:t>
      </w:r>
    </w:p>
    <w:p w14:paraId="3E1D9F0B" w14:textId="4DF7E520" w:rsidR="00800C18" w:rsidRDefault="00A73076" w:rsidP="00BA156A">
      <w:pPr>
        <w:jc w:val="center"/>
        <w:rPr>
          <w:lang w:val="en-US"/>
        </w:rPr>
      </w:pPr>
      <w:r>
        <w:rPr>
          <w:color w:val="1F3864" w:themeColor="accent1" w:themeShade="80"/>
          <w:lang w:val="en-US"/>
        </w:rPr>
        <w:t>Muskoka Highlands Clubhouse</w:t>
      </w:r>
      <w:r w:rsidR="00F53E30">
        <w:rPr>
          <w:color w:val="1F3864" w:themeColor="accent1" w:themeShade="80"/>
          <w:lang w:val="en-US"/>
        </w:rPr>
        <w:br/>
      </w:r>
    </w:p>
    <w:p w14:paraId="1FB43341" w14:textId="6652CEFE" w:rsidR="0024122A" w:rsidRPr="00077482" w:rsidRDefault="00077482" w:rsidP="000B1584">
      <w:pPr>
        <w:keepNext/>
        <w:spacing w:before="120" w:after="120" w:line="254" w:lineRule="auto"/>
        <w:rPr>
          <w:rFonts w:eastAsia="Times New Roman"/>
          <w:sz w:val="24"/>
          <w:szCs w:val="24"/>
        </w:rPr>
      </w:pPr>
      <w:r w:rsidRPr="00077482">
        <w:rPr>
          <w:rFonts w:eastAsia="Times New Roman"/>
          <w:sz w:val="24"/>
          <w:szCs w:val="24"/>
        </w:rPr>
        <w:t>Chaired by:</w:t>
      </w:r>
      <w:r w:rsidRPr="00077482">
        <w:rPr>
          <w:rFonts w:eastAsia="Times New Roman"/>
          <w:sz w:val="24"/>
          <w:szCs w:val="24"/>
        </w:rPr>
        <w:tab/>
      </w:r>
      <w:r w:rsidR="005B70C5">
        <w:rPr>
          <w:rFonts w:eastAsia="Times New Roman"/>
          <w:sz w:val="24"/>
          <w:szCs w:val="24"/>
        </w:rPr>
        <w:t xml:space="preserve">President </w:t>
      </w:r>
      <w:r w:rsidR="009C55B7">
        <w:rPr>
          <w:rFonts w:eastAsia="Times New Roman"/>
          <w:sz w:val="24"/>
          <w:szCs w:val="24"/>
        </w:rPr>
        <w:t>Doug Hogarth</w:t>
      </w:r>
      <w:r w:rsidRPr="00077482">
        <w:rPr>
          <w:rFonts w:eastAsia="Times New Roman"/>
          <w:sz w:val="24"/>
          <w:szCs w:val="24"/>
        </w:rPr>
        <w:t xml:space="preserve">                         </w:t>
      </w:r>
      <w:r w:rsidR="00C112F2">
        <w:rPr>
          <w:rFonts w:eastAsia="Times New Roman"/>
          <w:sz w:val="24"/>
          <w:szCs w:val="24"/>
        </w:rPr>
        <w:t xml:space="preserve">                           </w:t>
      </w:r>
      <w:r w:rsidR="004B219B">
        <w:rPr>
          <w:rFonts w:eastAsia="Times New Roman"/>
          <w:sz w:val="24"/>
          <w:szCs w:val="24"/>
        </w:rPr>
        <w:t xml:space="preserve">                           </w:t>
      </w:r>
      <w:r w:rsidR="00343A16">
        <w:rPr>
          <w:rFonts w:eastAsia="Times New Roman"/>
          <w:sz w:val="24"/>
          <w:szCs w:val="24"/>
        </w:rPr>
        <w:t xml:space="preserve"> </w:t>
      </w:r>
    </w:p>
    <w:p w14:paraId="142CCAE0" w14:textId="1D814ED1" w:rsidR="00BE326E" w:rsidRPr="00E46CEB" w:rsidRDefault="001B3754" w:rsidP="00E46CEB">
      <w:pPr>
        <w:jc w:val="center"/>
      </w:pPr>
      <w:r>
        <w:pict w14:anchorId="232137DD">
          <v:rect id="_x0000_i1025" style="width:0;height:1.5pt" o:hralign="center" o:bullet="t" o:hrstd="t" o:hr="t" fillcolor="#a0a0a0" stroked="f"/>
        </w:pict>
      </w:r>
    </w:p>
    <w:p w14:paraId="729A7A4B" w14:textId="6AF4304B" w:rsidR="007600E2" w:rsidRPr="007C4E72" w:rsidRDefault="007600E2" w:rsidP="007600E2">
      <w:pPr>
        <w:spacing w:before="120" w:after="60" w:line="254" w:lineRule="auto"/>
        <w:rPr>
          <w:rFonts w:eastAsia="Times New Roman"/>
          <w:sz w:val="24"/>
          <w:szCs w:val="24"/>
        </w:rPr>
      </w:pPr>
      <w:r w:rsidRPr="00C27705">
        <w:rPr>
          <w:rFonts w:eastAsia="Times New Roman"/>
          <w:b/>
          <w:bCs/>
          <w:sz w:val="24"/>
          <w:szCs w:val="24"/>
        </w:rPr>
        <w:t>Call to Order</w:t>
      </w:r>
    </w:p>
    <w:p w14:paraId="6D8E2802" w14:textId="2A1E8E57" w:rsidR="00AB3E2A" w:rsidRDefault="009C55B7" w:rsidP="007600E2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oug</w:t>
      </w:r>
      <w:r w:rsidR="007600E2">
        <w:rPr>
          <w:rFonts w:eastAsia="Times New Roman"/>
          <w:sz w:val="24"/>
          <w:szCs w:val="24"/>
        </w:rPr>
        <w:t xml:space="preserve"> called meeting to order at </w:t>
      </w:r>
      <w:r w:rsidR="004467CB">
        <w:rPr>
          <w:rFonts w:eastAsia="Times New Roman"/>
          <w:sz w:val="24"/>
          <w:szCs w:val="24"/>
        </w:rPr>
        <w:t>7:</w:t>
      </w:r>
      <w:r w:rsidR="00A73076">
        <w:rPr>
          <w:rFonts w:eastAsia="Times New Roman"/>
          <w:sz w:val="24"/>
          <w:szCs w:val="24"/>
        </w:rPr>
        <w:t>0</w:t>
      </w:r>
      <w:r w:rsidR="00060F78">
        <w:rPr>
          <w:rFonts w:eastAsia="Times New Roman"/>
          <w:sz w:val="24"/>
          <w:szCs w:val="24"/>
        </w:rPr>
        <w:t>0</w:t>
      </w:r>
      <w:r w:rsidR="00343A16">
        <w:rPr>
          <w:rFonts w:eastAsia="Times New Roman"/>
          <w:sz w:val="24"/>
          <w:szCs w:val="24"/>
        </w:rPr>
        <w:t xml:space="preserve"> </w:t>
      </w:r>
      <w:r w:rsidR="00D94743">
        <w:rPr>
          <w:rFonts w:eastAsia="Times New Roman"/>
          <w:sz w:val="24"/>
          <w:szCs w:val="24"/>
        </w:rPr>
        <w:t>a</w:t>
      </w:r>
      <w:r w:rsidR="007600E2">
        <w:rPr>
          <w:rFonts w:eastAsia="Times New Roman"/>
          <w:sz w:val="24"/>
          <w:szCs w:val="24"/>
        </w:rPr>
        <w:t>.m</w:t>
      </w:r>
      <w:r w:rsidR="00C16CE1">
        <w:rPr>
          <w:rFonts w:eastAsia="Times New Roman"/>
          <w:sz w:val="24"/>
          <w:szCs w:val="24"/>
        </w:rPr>
        <w:t>.</w:t>
      </w:r>
      <w:r w:rsidR="00524D31">
        <w:rPr>
          <w:rFonts w:eastAsia="Times New Roman"/>
          <w:sz w:val="24"/>
          <w:szCs w:val="24"/>
        </w:rPr>
        <w:t xml:space="preserve"> </w:t>
      </w:r>
    </w:p>
    <w:p w14:paraId="064525BC" w14:textId="47FF65CC" w:rsidR="007C4E72" w:rsidRDefault="007C4E72" w:rsidP="007600E2">
      <w:pPr>
        <w:rPr>
          <w:rFonts w:eastAsia="Times New Roman"/>
          <w:sz w:val="24"/>
          <w:szCs w:val="24"/>
        </w:rPr>
      </w:pPr>
    </w:p>
    <w:p w14:paraId="355923E7" w14:textId="7A5B0DFE" w:rsidR="00AB3E2A" w:rsidRDefault="00AB3E2A" w:rsidP="007600E2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Present</w:t>
      </w:r>
    </w:p>
    <w:p w14:paraId="2BA07DBB" w14:textId="5E167613" w:rsidR="00E07AEC" w:rsidRDefault="0065188C" w:rsidP="007600E2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oug Hogarth, </w:t>
      </w:r>
      <w:r w:rsidR="002E5963">
        <w:rPr>
          <w:rFonts w:eastAsia="Times New Roman"/>
          <w:sz w:val="24"/>
          <w:szCs w:val="24"/>
        </w:rPr>
        <w:t>Anita Greavette</w:t>
      </w:r>
      <w:r>
        <w:rPr>
          <w:rFonts w:eastAsia="Times New Roman"/>
          <w:sz w:val="24"/>
          <w:szCs w:val="24"/>
        </w:rPr>
        <w:t>, Dave Nodwell, Don MacKay</w:t>
      </w:r>
      <w:r w:rsidR="00517AE3">
        <w:rPr>
          <w:rFonts w:eastAsia="Times New Roman"/>
          <w:sz w:val="24"/>
          <w:szCs w:val="24"/>
        </w:rPr>
        <w:t xml:space="preserve">, </w:t>
      </w:r>
      <w:r w:rsidR="00EA3BE4">
        <w:rPr>
          <w:rFonts w:eastAsia="Times New Roman"/>
          <w:sz w:val="24"/>
          <w:szCs w:val="24"/>
        </w:rPr>
        <w:t xml:space="preserve">Rebecca Penwell, </w:t>
      </w:r>
      <w:r w:rsidR="00715AF8">
        <w:rPr>
          <w:rFonts w:eastAsia="Times New Roman"/>
          <w:sz w:val="24"/>
          <w:szCs w:val="24"/>
        </w:rPr>
        <w:t>Scott Taylor, Marlene Vettorel</w:t>
      </w:r>
      <w:r w:rsidR="00517AE3">
        <w:rPr>
          <w:rFonts w:eastAsia="Times New Roman"/>
          <w:sz w:val="24"/>
          <w:szCs w:val="24"/>
        </w:rPr>
        <w:t xml:space="preserve">, </w:t>
      </w:r>
      <w:r w:rsidR="002E5963">
        <w:rPr>
          <w:rFonts w:eastAsia="Times New Roman"/>
          <w:sz w:val="24"/>
          <w:szCs w:val="24"/>
        </w:rPr>
        <w:t>Marlene Bowers</w:t>
      </w:r>
      <w:r w:rsidR="00517AE3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 xml:space="preserve">Ron Ruthven, Bruce Reville, </w:t>
      </w:r>
      <w:r w:rsidR="00060F78">
        <w:rPr>
          <w:rFonts w:eastAsia="Times New Roman"/>
          <w:sz w:val="24"/>
          <w:szCs w:val="24"/>
        </w:rPr>
        <w:t xml:space="preserve">Gary LaChance, </w:t>
      </w:r>
      <w:r w:rsidR="00577F33">
        <w:rPr>
          <w:rFonts w:eastAsia="Times New Roman"/>
          <w:sz w:val="24"/>
          <w:szCs w:val="24"/>
        </w:rPr>
        <w:t xml:space="preserve">Paul Meredith, Sandra Winspear, </w:t>
      </w:r>
      <w:r w:rsidR="002E5963">
        <w:rPr>
          <w:rFonts w:eastAsia="Times New Roman"/>
          <w:sz w:val="24"/>
          <w:szCs w:val="24"/>
        </w:rPr>
        <w:t xml:space="preserve">and </w:t>
      </w:r>
      <w:r w:rsidR="00060F78">
        <w:rPr>
          <w:rFonts w:eastAsia="Times New Roman"/>
          <w:sz w:val="24"/>
          <w:szCs w:val="24"/>
        </w:rPr>
        <w:t>Greg Hammond</w:t>
      </w:r>
      <w:r w:rsidR="002E5963">
        <w:rPr>
          <w:rFonts w:eastAsia="Times New Roman"/>
          <w:sz w:val="24"/>
          <w:szCs w:val="24"/>
        </w:rPr>
        <w:t>.</w:t>
      </w:r>
    </w:p>
    <w:p w14:paraId="56C1F245" w14:textId="77777777" w:rsidR="00194DDF" w:rsidRDefault="00194DDF" w:rsidP="007600E2">
      <w:pPr>
        <w:rPr>
          <w:rFonts w:eastAsia="Times New Roman"/>
          <w:sz w:val="24"/>
          <w:szCs w:val="24"/>
        </w:rPr>
      </w:pPr>
    </w:p>
    <w:p w14:paraId="6CFADE46" w14:textId="2AEB78FE" w:rsidR="00C7130C" w:rsidRDefault="00343A16" w:rsidP="00BA44F2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Introduce Guests</w:t>
      </w:r>
    </w:p>
    <w:p w14:paraId="45E889E6" w14:textId="6DA1E752" w:rsidR="00060F78" w:rsidRDefault="00517AE3" w:rsidP="00BA44F2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bril Bravo, </w:t>
      </w:r>
      <w:r w:rsidR="00060F78">
        <w:rPr>
          <w:rFonts w:eastAsia="Times New Roman"/>
          <w:sz w:val="24"/>
          <w:szCs w:val="24"/>
        </w:rPr>
        <w:t>Bob Jacob</w:t>
      </w:r>
      <w:r w:rsidR="002E5963">
        <w:rPr>
          <w:rFonts w:eastAsia="Times New Roman"/>
          <w:sz w:val="24"/>
          <w:szCs w:val="24"/>
        </w:rPr>
        <w:t xml:space="preserve">, </w:t>
      </w:r>
      <w:r w:rsidR="00577F33">
        <w:rPr>
          <w:rFonts w:eastAsia="Times New Roman"/>
          <w:sz w:val="24"/>
          <w:szCs w:val="24"/>
        </w:rPr>
        <w:t>Christie Buckley, John Forrest and Tim Peters</w:t>
      </w:r>
    </w:p>
    <w:p w14:paraId="1A410A1F" w14:textId="77777777" w:rsidR="00060F78" w:rsidRDefault="00060F78" w:rsidP="00BA44F2">
      <w:pPr>
        <w:rPr>
          <w:rFonts w:eastAsia="Times New Roman"/>
          <w:sz w:val="24"/>
          <w:szCs w:val="24"/>
        </w:rPr>
      </w:pPr>
    </w:p>
    <w:p w14:paraId="2D099F72" w14:textId="4C2E1869" w:rsidR="00C5037B" w:rsidRDefault="00AB6827" w:rsidP="00BA44F2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Zoomers</w:t>
      </w:r>
      <w:r w:rsidR="0065188C">
        <w:rPr>
          <w:rFonts w:eastAsia="Times New Roman"/>
          <w:b/>
          <w:bCs/>
          <w:sz w:val="24"/>
          <w:szCs w:val="24"/>
        </w:rPr>
        <w:t xml:space="preserve"> </w:t>
      </w:r>
    </w:p>
    <w:p w14:paraId="338600CC" w14:textId="1C13DB41" w:rsidR="002E5963" w:rsidRPr="002E5963" w:rsidRDefault="002E5963" w:rsidP="00BA44F2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Jeff Hodges</w:t>
      </w:r>
      <w:r w:rsidR="00577F33">
        <w:rPr>
          <w:rFonts w:eastAsia="Times New Roman"/>
          <w:sz w:val="24"/>
          <w:szCs w:val="24"/>
        </w:rPr>
        <w:t xml:space="preserve"> and Gary Froud</w:t>
      </w:r>
    </w:p>
    <w:p w14:paraId="1EF33346" w14:textId="77777777" w:rsidR="00582D84" w:rsidRDefault="00582D84" w:rsidP="00BA44F2">
      <w:pPr>
        <w:rPr>
          <w:rFonts w:eastAsia="Times New Roman"/>
          <w:sz w:val="24"/>
          <w:szCs w:val="24"/>
        </w:rPr>
      </w:pPr>
    </w:p>
    <w:p w14:paraId="29E9D4D5" w14:textId="7E73E189" w:rsidR="006C521B" w:rsidRDefault="006C521B" w:rsidP="0008301A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our Way Test</w:t>
      </w:r>
      <w:r w:rsidR="00EA3BE4">
        <w:rPr>
          <w:rFonts w:eastAsia="Times New Roman"/>
          <w:b/>
          <w:bCs/>
          <w:sz w:val="24"/>
          <w:szCs w:val="24"/>
        </w:rPr>
        <w:t xml:space="preserve"> </w:t>
      </w:r>
    </w:p>
    <w:p w14:paraId="2CFB32A4" w14:textId="1044B7B6" w:rsidR="0008301A" w:rsidRDefault="0008301A" w:rsidP="0008301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our Way Test led by</w:t>
      </w:r>
      <w:r w:rsidR="002E5963">
        <w:rPr>
          <w:rFonts w:eastAsia="Times New Roman"/>
          <w:sz w:val="24"/>
          <w:szCs w:val="24"/>
        </w:rPr>
        <w:t xml:space="preserve"> </w:t>
      </w:r>
      <w:r w:rsidR="00577F33">
        <w:rPr>
          <w:rFonts w:eastAsia="Times New Roman"/>
          <w:sz w:val="24"/>
          <w:szCs w:val="24"/>
        </w:rPr>
        <w:t xml:space="preserve">Cheryl </w:t>
      </w:r>
      <w:r w:rsidR="00532149">
        <w:rPr>
          <w:rFonts w:eastAsia="Times New Roman"/>
          <w:sz w:val="24"/>
          <w:szCs w:val="24"/>
        </w:rPr>
        <w:t>an</w:t>
      </w:r>
      <w:r>
        <w:rPr>
          <w:rFonts w:eastAsia="Times New Roman"/>
          <w:sz w:val="24"/>
          <w:szCs w:val="24"/>
        </w:rPr>
        <w:t xml:space="preserve">d recited by members. </w:t>
      </w:r>
    </w:p>
    <w:p w14:paraId="71CFDDB7" w14:textId="00E4AF25" w:rsidR="006D57B3" w:rsidRPr="006D57B3" w:rsidRDefault="006D57B3" w:rsidP="0008301A">
      <w:pPr>
        <w:rPr>
          <w:rFonts w:eastAsia="Times New Roman"/>
          <w:b/>
          <w:bCs/>
          <w:sz w:val="24"/>
          <w:szCs w:val="24"/>
        </w:rPr>
      </w:pPr>
    </w:p>
    <w:p w14:paraId="41200509" w14:textId="1FD5643C" w:rsidR="00977A68" w:rsidRDefault="006D57B3" w:rsidP="0008301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Invocation was recited by</w:t>
      </w:r>
      <w:r w:rsidR="00EE7BCB">
        <w:rPr>
          <w:rFonts w:eastAsia="Times New Roman"/>
          <w:sz w:val="24"/>
          <w:szCs w:val="24"/>
        </w:rPr>
        <w:t xml:space="preserve"> </w:t>
      </w:r>
      <w:r w:rsidR="00577F33">
        <w:rPr>
          <w:rFonts w:eastAsia="Times New Roman"/>
          <w:sz w:val="24"/>
          <w:szCs w:val="24"/>
        </w:rPr>
        <w:t>Scott</w:t>
      </w:r>
      <w:r w:rsidR="00582D84">
        <w:rPr>
          <w:rFonts w:eastAsia="Times New Roman"/>
          <w:sz w:val="24"/>
          <w:szCs w:val="24"/>
        </w:rPr>
        <w:t>.</w:t>
      </w:r>
    </w:p>
    <w:p w14:paraId="52A93813" w14:textId="20EDE381" w:rsidR="00BA44F2" w:rsidRPr="0008301A" w:rsidRDefault="00E73B4E" w:rsidP="0008301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                                  </w:t>
      </w:r>
      <w:bookmarkStart w:id="0" w:name="_Hlk61795671"/>
      <w:bookmarkStart w:id="1" w:name="_Hlk62560267"/>
    </w:p>
    <w:p w14:paraId="6DB11139" w14:textId="6700D78D" w:rsidR="00BA44F2" w:rsidRDefault="00BA44F2" w:rsidP="00BA44F2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Thank You &amp; Breakfast</w:t>
      </w:r>
    </w:p>
    <w:p w14:paraId="1A323108" w14:textId="0D69E674" w:rsidR="0008301A" w:rsidRDefault="000E5F62" w:rsidP="00BA44F2">
      <w:pPr>
        <w:spacing w:line="254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oug </w:t>
      </w:r>
      <w:r w:rsidR="00BA44F2">
        <w:rPr>
          <w:rFonts w:eastAsia="Times New Roman"/>
          <w:sz w:val="24"/>
          <w:szCs w:val="24"/>
        </w:rPr>
        <w:t xml:space="preserve">thanked </w:t>
      </w:r>
      <w:r w:rsidR="0065188C">
        <w:rPr>
          <w:rFonts w:eastAsia="Times New Roman"/>
          <w:sz w:val="24"/>
          <w:szCs w:val="24"/>
        </w:rPr>
        <w:t>Don</w:t>
      </w:r>
      <w:r w:rsidR="00EE7BCB">
        <w:rPr>
          <w:rFonts w:eastAsia="Times New Roman"/>
          <w:sz w:val="24"/>
          <w:szCs w:val="24"/>
        </w:rPr>
        <w:t xml:space="preserve"> </w:t>
      </w:r>
      <w:r w:rsidR="00BA44F2">
        <w:rPr>
          <w:rFonts w:eastAsia="Times New Roman"/>
          <w:sz w:val="24"/>
          <w:szCs w:val="24"/>
        </w:rPr>
        <w:t xml:space="preserve">MacKay </w:t>
      </w:r>
      <w:r w:rsidR="0008301A">
        <w:rPr>
          <w:rFonts w:eastAsia="Times New Roman"/>
          <w:sz w:val="24"/>
          <w:szCs w:val="24"/>
        </w:rPr>
        <w:t>and</w:t>
      </w:r>
      <w:r w:rsidR="00532149">
        <w:rPr>
          <w:rFonts w:eastAsia="Times New Roman"/>
          <w:sz w:val="24"/>
          <w:szCs w:val="24"/>
        </w:rPr>
        <w:t xml:space="preserve"> Ron Ruthven</w:t>
      </w:r>
      <w:r w:rsidR="00BA44F2">
        <w:rPr>
          <w:rFonts w:eastAsia="Times New Roman"/>
          <w:sz w:val="24"/>
          <w:szCs w:val="24"/>
        </w:rPr>
        <w:t xml:space="preserve"> for breakfast and asked the members to breakfast.</w:t>
      </w:r>
      <w:r w:rsidR="00C5037B">
        <w:rPr>
          <w:rFonts w:eastAsia="Times New Roman"/>
          <w:sz w:val="24"/>
          <w:szCs w:val="24"/>
        </w:rPr>
        <w:t xml:space="preserve"> </w:t>
      </w:r>
    </w:p>
    <w:p w14:paraId="594F94C5" w14:textId="214796EB" w:rsidR="00BD50E4" w:rsidRDefault="00BD50E4" w:rsidP="00BA44F2">
      <w:pPr>
        <w:spacing w:line="254" w:lineRule="auto"/>
        <w:rPr>
          <w:rFonts w:eastAsia="Times New Roman"/>
          <w:sz w:val="24"/>
          <w:szCs w:val="24"/>
        </w:rPr>
      </w:pPr>
    </w:p>
    <w:p w14:paraId="440E3562" w14:textId="2EB41A12" w:rsidR="009E1BBE" w:rsidRPr="002E5963" w:rsidRDefault="0008301A" w:rsidP="009E1BBE">
      <w:pPr>
        <w:spacing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Birthdays and Anniversaries</w:t>
      </w:r>
      <w:r w:rsidR="00060F78">
        <w:rPr>
          <w:rFonts w:eastAsia="Times New Roman"/>
          <w:bCs/>
          <w:sz w:val="24"/>
          <w:szCs w:val="24"/>
        </w:rPr>
        <w:t xml:space="preserve"> </w:t>
      </w:r>
    </w:p>
    <w:p w14:paraId="7022DC45" w14:textId="62382B27" w:rsidR="009E1BBE" w:rsidRDefault="009E1BBE" w:rsidP="009E1BBE">
      <w:pPr>
        <w:spacing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Anniversary</w:t>
      </w:r>
      <w:r w:rsidR="00865453">
        <w:rPr>
          <w:rFonts w:eastAsia="Times New Roman"/>
          <w:bCs/>
          <w:sz w:val="24"/>
          <w:szCs w:val="24"/>
        </w:rPr>
        <w:t xml:space="preserve"> </w:t>
      </w:r>
      <w:r w:rsidR="002E5963">
        <w:rPr>
          <w:rFonts w:eastAsia="Times New Roman"/>
          <w:bCs/>
          <w:sz w:val="24"/>
          <w:szCs w:val="24"/>
        </w:rPr>
        <w:t>–</w:t>
      </w:r>
      <w:r>
        <w:rPr>
          <w:rFonts w:eastAsia="Times New Roman"/>
          <w:bCs/>
          <w:sz w:val="24"/>
          <w:szCs w:val="24"/>
        </w:rPr>
        <w:t xml:space="preserve"> </w:t>
      </w:r>
      <w:r w:rsidR="00D1388A">
        <w:rPr>
          <w:rFonts w:eastAsia="Times New Roman"/>
          <w:bCs/>
          <w:sz w:val="24"/>
          <w:szCs w:val="24"/>
        </w:rPr>
        <w:t xml:space="preserve">None to report </w:t>
      </w:r>
      <w:proofErr w:type="gramStart"/>
      <w:r w:rsidR="00D1388A">
        <w:rPr>
          <w:rFonts w:eastAsia="Times New Roman"/>
          <w:bCs/>
          <w:sz w:val="24"/>
          <w:szCs w:val="24"/>
        </w:rPr>
        <w:t>at this time</w:t>
      </w:r>
      <w:proofErr w:type="gramEnd"/>
    </w:p>
    <w:p w14:paraId="5BCD3C1C" w14:textId="776BF0C3" w:rsidR="00A25CB9" w:rsidRDefault="009E1BBE" w:rsidP="000B1584">
      <w:pPr>
        <w:spacing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Club Anniversary </w:t>
      </w:r>
      <w:r w:rsidR="0047795D">
        <w:rPr>
          <w:rFonts w:eastAsia="Times New Roman"/>
          <w:bCs/>
          <w:sz w:val="24"/>
          <w:szCs w:val="24"/>
        </w:rPr>
        <w:t>Rotary</w:t>
      </w:r>
      <w:r w:rsidR="00EE7BCB">
        <w:rPr>
          <w:rFonts w:eastAsia="Times New Roman"/>
          <w:bCs/>
          <w:sz w:val="24"/>
          <w:szCs w:val="24"/>
        </w:rPr>
        <w:t xml:space="preserve"> – </w:t>
      </w:r>
      <w:r w:rsidR="00577F33">
        <w:rPr>
          <w:rFonts w:eastAsia="Times New Roman"/>
          <w:bCs/>
          <w:sz w:val="24"/>
          <w:szCs w:val="24"/>
        </w:rPr>
        <w:t>Cheryl Taylor December 16</w:t>
      </w:r>
      <w:r w:rsidR="00577F33" w:rsidRPr="00577F33">
        <w:rPr>
          <w:rFonts w:eastAsia="Times New Roman"/>
          <w:bCs/>
          <w:sz w:val="24"/>
          <w:szCs w:val="24"/>
          <w:vertAlign w:val="superscript"/>
        </w:rPr>
        <w:t>th</w:t>
      </w:r>
      <w:r w:rsidR="00577F33">
        <w:rPr>
          <w:rFonts w:eastAsia="Times New Roman"/>
          <w:bCs/>
          <w:sz w:val="24"/>
          <w:szCs w:val="24"/>
        </w:rPr>
        <w:t xml:space="preserve"> – 1 year</w:t>
      </w:r>
    </w:p>
    <w:p w14:paraId="2162A0DC" w14:textId="77777777" w:rsidR="003D0F2B" w:rsidRDefault="003D0F2B" w:rsidP="000B1584">
      <w:pPr>
        <w:spacing w:line="254" w:lineRule="auto"/>
        <w:rPr>
          <w:rFonts w:eastAsia="Times New Roman"/>
          <w:bCs/>
          <w:sz w:val="24"/>
          <w:szCs w:val="24"/>
        </w:rPr>
      </w:pPr>
    </w:p>
    <w:p w14:paraId="16834423" w14:textId="41156C87" w:rsidR="008B399F" w:rsidRDefault="008B399F" w:rsidP="00485468">
      <w:pPr>
        <w:spacing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Club Business</w:t>
      </w:r>
    </w:p>
    <w:p w14:paraId="27F8BE0C" w14:textId="2FDE603B" w:rsidR="00D17A93" w:rsidRPr="00D86AF4" w:rsidRDefault="002E5963" w:rsidP="003458A6">
      <w:pPr>
        <w:pStyle w:val="ListParagraph"/>
        <w:numPr>
          <w:ilvl w:val="0"/>
          <w:numId w:val="33"/>
        </w:numPr>
        <w:spacing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oug </w:t>
      </w:r>
      <w:r w:rsidR="00577F33">
        <w:rPr>
          <w:rFonts w:eastAsia="Times New Roman"/>
          <w:bCs/>
          <w:sz w:val="24"/>
          <w:szCs w:val="24"/>
        </w:rPr>
        <w:t>reminde</w:t>
      </w:r>
      <w:r>
        <w:rPr>
          <w:rFonts w:eastAsia="Times New Roman"/>
          <w:bCs/>
          <w:sz w:val="24"/>
          <w:szCs w:val="24"/>
        </w:rPr>
        <w:t xml:space="preserve">d </w:t>
      </w:r>
      <w:r w:rsidR="00577F33">
        <w:rPr>
          <w:rFonts w:eastAsia="Times New Roman"/>
          <w:bCs/>
          <w:sz w:val="24"/>
          <w:szCs w:val="24"/>
        </w:rPr>
        <w:t xml:space="preserve">members that there is only one week left to sell tickets </w:t>
      </w:r>
      <w:r w:rsidR="00D1388A">
        <w:rPr>
          <w:rFonts w:eastAsia="Times New Roman"/>
          <w:bCs/>
          <w:sz w:val="24"/>
          <w:szCs w:val="24"/>
        </w:rPr>
        <w:t>for</w:t>
      </w:r>
      <w:r w:rsidR="00577F33">
        <w:rPr>
          <w:rFonts w:eastAsia="Times New Roman"/>
          <w:bCs/>
          <w:sz w:val="24"/>
          <w:szCs w:val="24"/>
        </w:rPr>
        <w:t xml:space="preserve"> Cheer for a Year raffle and asked that everyone put a push on to sell tickets. </w:t>
      </w:r>
      <w:r w:rsidR="00D86AF4">
        <w:rPr>
          <w:rFonts w:eastAsia="Times New Roman"/>
          <w:bCs/>
          <w:sz w:val="24"/>
          <w:szCs w:val="24"/>
        </w:rPr>
        <w:t xml:space="preserve"> </w:t>
      </w:r>
    </w:p>
    <w:p w14:paraId="6E8CD0B3" w14:textId="548B773C" w:rsidR="00D86AF4" w:rsidRPr="00BC41A1" w:rsidRDefault="00D86AF4" w:rsidP="003458A6">
      <w:pPr>
        <w:pStyle w:val="ListParagraph"/>
        <w:numPr>
          <w:ilvl w:val="0"/>
          <w:numId w:val="33"/>
        </w:numPr>
        <w:spacing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oug </w:t>
      </w:r>
      <w:r w:rsidR="00FA3796">
        <w:rPr>
          <w:rFonts w:eastAsia="Times New Roman"/>
          <w:bCs/>
          <w:sz w:val="24"/>
          <w:szCs w:val="24"/>
        </w:rPr>
        <w:t xml:space="preserve">read a thank you letter from the Salvation Army for the Bags for Men Campaign. He then </w:t>
      </w:r>
      <w:r>
        <w:rPr>
          <w:rFonts w:eastAsia="Times New Roman"/>
          <w:bCs/>
          <w:sz w:val="24"/>
          <w:szCs w:val="24"/>
        </w:rPr>
        <w:t xml:space="preserve">thanked </w:t>
      </w:r>
      <w:r w:rsidR="00FA3796">
        <w:rPr>
          <w:rFonts w:eastAsia="Times New Roman"/>
          <w:bCs/>
          <w:sz w:val="24"/>
          <w:szCs w:val="24"/>
        </w:rPr>
        <w:t>Anita and Gary for their hard work on another successful service project.</w:t>
      </w:r>
      <w:r>
        <w:rPr>
          <w:rFonts w:eastAsia="Times New Roman"/>
          <w:bCs/>
          <w:sz w:val="24"/>
          <w:szCs w:val="24"/>
        </w:rPr>
        <w:t xml:space="preserve"> </w:t>
      </w:r>
    </w:p>
    <w:p w14:paraId="709E03E1" w14:textId="0662D585" w:rsidR="00BC41A1" w:rsidRPr="00052129" w:rsidRDefault="00BC41A1" w:rsidP="00FA3796">
      <w:pPr>
        <w:pStyle w:val="ListParagraph"/>
        <w:numPr>
          <w:ilvl w:val="0"/>
          <w:numId w:val="33"/>
        </w:numPr>
        <w:spacing w:line="254" w:lineRule="auto"/>
        <w:jc w:val="both"/>
        <w:rPr>
          <w:rFonts w:eastAsia="Times New Roman"/>
          <w:b/>
          <w:sz w:val="24"/>
          <w:szCs w:val="24"/>
        </w:rPr>
      </w:pPr>
      <w:r w:rsidRPr="00FA3796">
        <w:rPr>
          <w:rFonts w:eastAsia="Times New Roman"/>
          <w:bCs/>
          <w:sz w:val="24"/>
          <w:szCs w:val="24"/>
        </w:rPr>
        <w:t xml:space="preserve">Doug </w:t>
      </w:r>
      <w:r w:rsidR="00FA3796" w:rsidRPr="00FA3796">
        <w:rPr>
          <w:rFonts w:eastAsia="Times New Roman"/>
          <w:bCs/>
          <w:sz w:val="24"/>
          <w:szCs w:val="24"/>
        </w:rPr>
        <w:t>thanked Rebecca for hosting a very successful Christmas party and confirmed that good food and good friends lead to great fun and fellowship.</w:t>
      </w:r>
    </w:p>
    <w:p w14:paraId="6CDEDE37" w14:textId="52695D06" w:rsidR="00052129" w:rsidRPr="00500F1B" w:rsidRDefault="00052129" w:rsidP="00FA3796">
      <w:pPr>
        <w:pStyle w:val="ListParagraph"/>
        <w:numPr>
          <w:ilvl w:val="0"/>
          <w:numId w:val="33"/>
        </w:numPr>
        <w:spacing w:line="254" w:lineRule="auto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lastRenderedPageBreak/>
        <w:t xml:space="preserve">Doug reviewed an opportunity offered to the club to raise approximately $5000-6000 by running the bar and hospitality room during the “Loveable Losers Annual Hockey Tournament” Friday and Saturday nights until 1:00 am and Sunday until the end of the tournament. It would require extensive member volunteers and although a great opportunity, </w:t>
      </w:r>
      <w:r w:rsidR="00D1388A">
        <w:rPr>
          <w:rFonts w:eastAsia="Times New Roman"/>
          <w:bCs/>
          <w:sz w:val="24"/>
          <w:szCs w:val="24"/>
        </w:rPr>
        <w:t xml:space="preserve">the consensus was that it is </w:t>
      </w:r>
      <w:r>
        <w:rPr>
          <w:rFonts w:eastAsia="Times New Roman"/>
          <w:bCs/>
          <w:sz w:val="24"/>
          <w:szCs w:val="24"/>
        </w:rPr>
        <w:t xml:space="preserve">too much for the club size and </w:t>
      </w:r>
      <w:r w:rsidR="00500F1B">
        <w:rPr>
          <w:rFonts w:eastAsia="Times New Roman"/>
          <w:bCs/>
          <w:sz w:val="24"/>
          <w:szCs w:val="24"/>
        </w:rPr>
        <w:t>resources.</w:t>
      </w:r>
    </w:p>
    <w:p w14:paraId="6557C7BE" w14:textId="3D1BB2EC" w:rsidR="00500F1B" w:rsidRPr="00500F1B" w:rsidRDefault="00500F1B" w:rsidP="00FA3796">
      <w:pPr>
        <w:pStyle w:val="ListParagraph"/>
        <w:numPr>
          <w:ilvl w:val="0"/>
          <w:numId w:val="33"/>
        </w:numPr>
        <w:spacing w:line="254" w:lineRule="auto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oug also reported on the opportunity to run a pancake breakfast at the Bracebridge United Church during the Fire &amp; Ice Festival on January 31, 2026. The club welcomed this opportunity and will accept.</w:t>
      </w:r>
    </w:p>
    <w:p w14:paraId="38B9DDEE" w14:textId="77777777" w:rsidR="00500F1B" w:rsidRPr="00500F1B" w:rsidRDefault="00500F1B" w:rsidP="00FA3796">
      <w:pPr>
        <w:pStyle w:val="ListParagraph"/>
        <w:numPr>
          <w:ilvl w:val="0"/>
          <w:numId w:val="33"/>
        </w:numPr>
        <w:spacing w:line="254" w:lineRule="auto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oug invited members to attend the photo opportunity along with the Rotary Club of Bracebridge, to present the joint donation to the Mana Food Bank of $5000 for Christmas turkeys, at 9:30 am this morning.</w:t>
      </w:r>
    </w:p>
    <w:p w14:paraId="5E7B1BC3" w14:textId="72BEEF71" w:rsidR="00500F1B" w:rsidRPr="00FA3796" w:rsidRDefault="00500F1B" w:rsidP="00D1388A">
      <w:pPr>
        <w:pStyle w:val="ListParagraph"/>
        <w:numPr>
          <w:ilvl w:val="0"/>
          <w:numId w:val="33"/>
        </w:numPr>
        <w:spacing w:after="120" w:line="254" w:lineRule="auto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oug reviewed the request from South Muskoka Hospital Foundation to allocate the $60,000 Gala proceeds donation to a $700,000 campaign to purchase a urology table versus the operating table. The board unanimously supported the request.  </w:t>
      </w:r>
    </w:p>
    <w:p w14:paraId="4796441E" w14:textId="0444A32F" w:rsidR="00BE1CFC" w:rsidRPr="00D17A93" w:rsidRDefault="00334BCD" w:rsidP="00D17A93">
      <w:pPr>
        <w:spacing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Speaker </w:t>
      </w:r>
      <w:r w:rsidR="00FA3796">
        <w:rPr>
          <w:rFonts w:eastAsia="Times New Roman"/>
          <w:b/>
          <w:sz w:val="24"/>
          <w:szCs w:val="24"/>
        </w:rPr>
        <w:t>Christie Buckley</w:t>
      </w:r>
      <w:r w:rsidR="00BE1CFC" w:rsidRPr="00D17A93">
        <w:rPr>
          <w:rFonts w:eastAsia="Times New Roman"/>
          <w:b/>
          <w:sz w:val="24"/>
          <w:szCs w:val="24"/>
        </w:rPr>
        <w:t xml:space="preserve"> </w:t>
      </w:r>
    </w:p>
    <w:p w14:paraId="33228FE9" w14:textId="3380CA6E" w:rsidR="00E36ABE" w:rsidRPr="00E36ABE" w:rsidRDefault="00FA3796" w:rsidP="00FC7654">
      <w:pPr>
        <w:pStyle w:val="ListParagraph"/>
        <w:numPr>
          <w:ilvl w:val="0"/>
          <w:numId w:val="35"/>
        </w:numPr>
        <w:tabs>
          <w:tab w:val="left" w:pos="7830"/>
        </w:tabs>
        <w:spacing w:before="120" w:line="254" w:lineRule="auto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Christie is the staff lead for Gravenhurst High School Robotics Team. They are preparing for the annual High School Robotics Competition in the spring of </w:t>
      </w:r>
      <w:r w:rsidR="00E36ABE">
        <w:rPr>
          <w:rFonts w:asciiTheme="minorHAnsi" w:eastAsia="Times New Roman" w:hAnsiTheme="minorHAnsi" w:cstheme="minorHAnsi"/>
          <w:bCs/>
          <w:sz w:val="24"/>
          <w:szCs w:val="24"/>
        </w:rPr>
        <w:t xml:space="preserve">2026. It costs about $5000 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 xml:space="preserve">a year to prepare and </w:t>
      </w:r>
      <w:r w:rsidR="00E36ABE">
        <w:rPr>
          <w:rFonts w:asciiTheme="minorHAnsi" w:eastAsia="Times New Roman" w:hAnsiTheme="minorHAnsi" w:cstheme="minorHAnsi"/>
          <w:bCs/>
          <w:sz w:val="24"/>
          <w:szCs w:val="24"/>
        </w:rPr>
        <w:t xml:space="preserve">build a robot from </w:t>
      </w:r>
      <w:proofErr w:type="gramStart"/>
      <w:r w:rsidR="00E36ABE">
        <w:rPr>
          <w:rFonts w:asciiTheme="minorHAnsi" w:eastAsia="Times New Roman" w:hAnsiTheme="minorHAnsi" w:cstheme="minorHAnsi"/>
          <w:bCs/>
          <w:sz w:val="24"/>
          <w:szCs w:val="24"/>
        </w:rPr>
        <w:t>scratch</w:t>
      </w:r>
      <w:proofErr w:type="gramEnd"/>
      <w:r w:rsidR="00E36ABE">
        <w:rPr>
          <w:rFonts w:asciiTheme="minorHAnsi" w:eastAsia="Times New Roman" w:hAnsiTheme="minorHAnsi" w:cstheme="minorHAnsi"/>
          <w:bCs/>
          <w:sz w:val="24"/>
          <w:szCs w:val="24"/>
        </w:rPr>
        <w:t xml:space="preserve"> and they are in the process of engaging corporate sponsors to help with the cost. </w:t>
      </w:r>
    </w:p>
    <w:p w14:paraId="5DCDDE9B" w14:textId="07FA6472" w:rsidR="00FC7654" w:rsidRPr="00052129" w:rsidRDefault="00E36ABE" w:rsidP="006D400A">
      <w:pPr>
        <w:pStyle w:val="ListParagraph"/>
        <w:numPr>
          <w:ilvl w:val="0"/>
          <w:numId w:val="35"/>
        </w:numPr>
        <w:tabs>
          <w:tab w:val="left" w:pos="7830"/>
        </w:tabs>
        <w:spacing w:before="120" w:line="254" w:lineRule="auto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36ABE">
        <w:rPr>
          <w:rFonts w:asciiTheme="minorHAnsi" w:eastAsia="Times New Roman" w:hAnsiTheme="minorHAnsi" w:cstheme="minorHAnsi"/>
          <w:bCs/>
          <w:sz w:val="24"/>
          <w:szCs w:val="24"/>
        </w:rPr>
        <w:t>The Robotics team learn mechanics, physics, engineering and building the robots but also entrepreneurship, marketing, presentation skills both personal and in front of an audience. The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>y</w:t>
      </w:r>
      <w:r w:rsidRPr="00E36ABE">
        <w:rPr>
          <w:rFonts w:asciiTheme="minorHAnsi" w:eastAsia="Times New Roman" w:hAnsiTheme="minorHAnsi" w:cstheme="minorHAnsi"/>
          <w:bCs/>
          <w:sz w:val="24"/>
          <w:szCs w:val="24"/>
        </w:rPr>
        <w:t xml:space="preserve"> develop social skills, confidence, team building and project &amp; time management. Their experience can lead to job placement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>s</w:t>
      </w:r>
      <w:r w:rsidRPr="00E36ABE">
        <w:rPr>
          <w:rFonts w:asciiTheme="minorHAnsi" w:eastAsia="Times New Roman" w:hAnsiTheme="minorHAnsi" w:cstheme="minorHAnsi"/>
          <w:bCs/>
          <w:sz w:val="24"/>
          <w:szCs w:val="24"/>
        </w:rPr>
        <w:t xml:space="preserve"> and bursaries.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There are 12 students on the team – one in Grade 9, one in Grade 10 and the balance mostly in Grade 11.</w:t>
      </w:r>
    </w:p>
    <w:p w14:paraId="40E2FD5D" w14:textId="164E726B" w:rsidR="00052129" w:rsidRPr="00052129" w:rsidRDefault="00052129" w:rsidP="006D400A">
      <w:pPr>
        <w:pStyle w:val="ListParagraph"/>
        <w:numPr>
          <w:ilvl w:val="0"/>
          <w:numId w:val="35"/>
        </w:numPr>
        <w:tabs>
          <w:tab w:val="left" w:pos="7830"/>
        </w:tabs>
        <w:spacing w:before="120" w:line="254" w:lineRule="auto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he details of the competition are 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 xml:space="preserve">due to be released on January 10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which 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 xml:space="preserve">prompt the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students develop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 xml:space="preserve"> and build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their model</w:t>
      </w:r>
      <w:r w:rsidR="00D1388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in a very short time frame.</w:t>
      </w:r>
    </w:p>
    <w:p w14:paraId="43C27B96" w14:textId="5A8829DE" w:rsidR="00052129" w:rsidRPr="00605613" w:rsidRDefault="00052129" w:rsidP="006D400A">
      <w:pPr>
        <w:pStyle w:val="ListParagraph"/>
        <w:numPr>
          <w:ilvl w:val="0"/>
          <w:numId w:val="35"/>
        </w:numPr>
        <w:tabs>
          <w:tab w:val="left" w:pos="7830"/>
        </w:tabs>
        <w:spacing w:before="120" w:line="254" w:lineRule="auto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Huntsville High School is the mentor to Gravenhurst team and there is also a very successful team in Bracebridge.</w:t>
      </w:r>
    </w:p>
    <w:p w14:paraId="0AF0836C" w14:textId="486C74A8" w:rsidR="00052129" w:rsidRPr="00605613" w:rsidRDefault="00605613" w:rsidP="002D7BA6">
      <w:pPr>
        <w:pStyle w:val="ListParagraph"/>
        <w:numPr>
          <w:ilvl w:val="0"/>
          <w:numId w:val="35"/>
        </w:numPr>
        <w:tabs>
          <w:tab w:val="left" w:pos="7830"/>
        </w:tabs>
        <w:spacing w:before="120" w:line="254" w:lineRule="auto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05613">
        <w:rPr>
          <w:rFonts w:asciiTheme="minorHAnsi" w:eastAsia="Times New Roman" w:hAnsiTheme="minorHAnsi" w:cstheme="minorHAnsi"/>
          <w:bCs/>
          <w:sz w:val="24"/>
          <w:szCs w:val="24"/>
        </w:rPr>
        <w:t>Marlene thanked Christie for there positive work with the students and wished the team success.</w:t>
      </w:r>
    </w:p>
    <w:p w14:paraId="36275C5B" w14:textId="3A8F248F" w:rsidR="00C64FD9" w:rsidRPr="00605613" w:rsidRDefault="00305AFA" w:rsidP="00605613">
      <w:pPr>
        <w:tabs>
          <w:tab w:val="left" w:pos="7830"/>
        </w:tabs>
        <w:spacing w:before="120" w:line="254" w:lineRule="auto"/>
        <w:rPr>
          <w:rFonts w:eastAsia="Times New Roman"/>
          <w:b/>
          <w:sz w:val="24"/>
          <w:szCs w:val="24"/>
        </w:rPr>
      </w:pPr>
      <w:r w:rsidRPr="00605613">
        <w:rPr>
          <w:rFonts w:eastAsia="Times New Roman"/>
          <w:b/>
          <w:sz w:val="24"/>
          <w:szCs w:val="24"/>
        </w:rPr>
        <w:t>Dates to Remember</w:t>
      </w:r>
    </w:p>
    <w:p w14:paraId="2B3307EE" w14:textId="7F46D1BF" w:rsidR="001B3754" w:rsidRPr="001B3754" w:rsidRDefault="00D86AF4" w:rsidP="00C72EF6">
      <w:pPr>
        <w:pStyle w:val="ListParagraph"/>
        <w:numPr>
          <w:ilvl w:val="0"/>
          <w:numId w:val="3"/>
        </w:numPr>
        <w:spacing w:before="120" w:after="60" w:line="254" w:lineRule="auto"/>
        <w:rPr>
          <w:bCs/>
        </w:rPr>
      </w:pPr>
      <w:r>
        <w:rPr>
          <w:rFonts w:eastAsia="Times New Roman"/>
          <w:bCs/>
          <w:sz w:val="24"/>
          <w:szCs w:val="24"/>
        </w:rPr>
        <w:t>Next meeting Tuesday</w:t>
      </w:r>
      <w:r w:rsidR="002F477E" w:rsidRPr="006B7B30">
        <w:rPr>
          <w:rFonts w:eastAsia="Times New Roman"/>
          <w:bCs/>
          <w:sz w:val="24"/>
          <w:szCs w:val="24"/>
        </w:rPr>
        <w:t xml:space="preserve"> </w:t>
      </w:r>
      <w:r w:rsidR="0052381D" w:rsidRPr="006B7B30">
        <w:rPr>
          <w:rFonts w:eastAsia="Times New Roman"/>
          <w:bCs/>
          <w:sz w:val="24"/>
          <w:szCs w:val="24"/>
        </w:rPr>
        <w:t xml:space="preserve">December </w:t>
      </w:r>
      <w:r w:rsidR="00500F1B">
        <w:rPr>
          <w:rFonts w:eastAsia="Times New Roman"/>
          <w:bCs/>
          <w:sz w:val="24"/>
          <w:szCs w:val="24"/>
        </w:rPr>
        <w:t>23</w:t>
      </w:r>
      <w:r w:rsidR="00500F1B" w:rsidRPr="00500F1B">
        <w:rPr>
          <w:rFonts w:eastAsia="Times New Roman"/>
          <w:bCs/>
          <w:sz w:val="24"/>
          <w:szCs w:val="24"/>
          <w:vertAlign w:val="superscript"/>
        </w:rPr>
        <w:t>rd</w:t>
      </w:r>
      <w:r w:rsidR="00500F1B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>at 7:00</w:t>
      </w:r>
      <w:r w:rsidR="00500F1B">
        <w:rPr>
          <w:rFonts w:eastAsia="Times New Roman"/>
          <w:bCs/>
          <w:sz w:val="24"/>
          <w:szCs w:val="24"/>
        </w:rPr>
        <w:t xml:space="preserve"> am. Annual General Meeting to elect board for 2026-2027.</w:t>
      </w:r>
    </w:p>
    <w:p w14:paraId="61351671" w14:textId="28F7BD98" w:rsidR="006B7B30" w:rsidRPr="006B7B30" w:rsidRDefault="001B3754" w:rsidP="00C72EF6">
      <w:pPr>
        <w:pStyle w:val="ListParagraph"/>
        <w:numPr>
          <w:ilvl w:val="0"/>
          <w:numId w:val="3"/>
        </w:numPr>
        <w:spacing w:before="120" w:after="60" w:line="254" w:lineRule="auto"/>
        <w:rPr>
          <w:bCs/>
        </w:rPr>
      </w:pPr>
      <w:r>
        <w:rPr>
          <w:rFonts w:eastAsia="Times New Roman"/>
          <w:bCs/>
          <w:sz w:val="24"/>
          <w:szCs w:val="24"/>
        </w:rPr>
        <w:t>December 23</w:t>
      </w:r>
      <w:r w:rsidRPr="001B3754">
        <w:rPr>
          <w:rFonts w:eastAsia="Times New Roman"/>
          <w:bCs/>
          <w:sz w:val="24"/>
          <w:szCs w:val="24"/>
          <w:vertAlign w:val="superscript"/>
        </w:rPr>
        <w:t>rd</w:t>
      </w:r>
      <w:r>
        <w:rPr>
          <w:rFonts w:eastAsia="Times New Roman"/>
          <w:bCs/>
          <w:sz w:val="24"/>
          <w:szCs w:val="24"/>
        </w:rPr>
        <w:t xml:space="preserve"> M</w:t>
      </w:r>
      <w:r w:rsidR="00500F1B">
        <w:rPr>
          <w:rFonts w:eastAsia="Times New Roman"/>
          <w:bCs/>
          <w:sz w:val="24"/>
          <w:szCs w:val="24"/>
        </w:rPr>
        <w:t xml:space="preserve">embers to bring </w:t>
      </w:r>
      <w:r>
        <w:rPr>
          <w:rFonts w:eastAsia="Times New Roman"/>
          <w:bCs/>
          <w:sz w:val="24"/>
          <w:szCs w:val="24"/>
        </w:rPr>
        <w:t>Raffle</w:t>
      </w:r>
      <w:r w:rsidR="00D1388A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>ticket stubs,</w:t>
      </w:r>
      <w:r w:rsidR="00D1388A">
        <w:rPr>
          <w:rFonts w:eastAsia="Times New Roman"/>
          <w:bCs/>
          <w:sz w:val="24"/>
          <w:szCs w:val="24"/>
        </w:rPr>
        <w:t xml:space="preserve"> </w:t>
      </w:r>
      <w:r w:rsidR="00500F1B">
        <w:rPr>
          <w:rFonts w:eastAsia="Times New Roman"/>
          <w:bCs/>
          <w:sz w:val="24"/>
          <w:szCs w:val="24"/>
        </w:rPr>
        <w:t xml:space="preserve">unsold tickets </w:t>
      </w:r>
      <w:r>
        <w:rPr>
          <w:rFonts w:eastAsia="Times New Roman"/>
          <w:bCs/>
          <w:sz w:val="24"/>
          <w:szCs w:val="24"/>
        </w:rPr>
        <w:t xml:space="preserve">&amp; </w:t>
      </w:r>
      <w:r w:rsidR="00500F1B">
        <w:rPr>
          <w:rFonts w:eastAsia="Times New Roman"/>
          <w:bCs/>
          <w:sz w:val="24"/>
          <w:szCs w:val="24"/>
        </w:rPr>
        <w:t>money</w:t>
      </w:r>
      <w:r>
        <w:rPr>
          <w:rFonts w:eastAsia="Times New Roman"/>
          <w:bCs/>
          <w:sz w:val="24"/>
          <w:szCs w:val="24"/>
        </w:rPr>
        <w:t xml:space="preserve"> for draw at 8:00am</w:t>
      </w:r>
    </w:p>
    <w:p w14:paraId="39A59A92" w14:textId="70A1AF9E" w:rsidR="0052381D" w:rsidRPr="00500F1B" w:rsidRDefault="0052381D" w:rsidP="00E75846">
      <w:pPr>
        <w:pStyle w:val="ListParagraph"/>
        <w:numPr>
          <w:ilvl w:val="0"/>
          <w:numId w:val="3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ecember 22</w:t>
      </w:r>
      <w:r w:rsidRPr="0052381D">
        <w:rPr>
          <w:rFonts w:eastAsia="Times New Roman"/>
          <w:bCs/>
          <w:sz w:val="24"/>
          <w:szCs w:val="24"/>
          <w:vertAlign w:val="superscript"/>
        </w:rPr>
        <w:t>nd</w:t>
      </w:r>
      <w:r>
        <w:rPr>
          <w:rFonts w:eastAsia="Times New Roman"/>
          <w:bCs/>
          <w:sz w:val="24"/>
          <w:szCs w:val="24"/>
        </w:rPr>
        <w:t xml:space="preserve"> next </w:t>
      </w:r>
      <w:r>
        <w:rPr>
          <w:rFonts w:eastAsia="Times New Roman"/>
          <w:b/>
          <w:sz w:val="24"/>
          <w:szCs w:val="24"/>
        </w:rPr>
        <w:t>Board Meeting</w:t>
      </w:r>
      <w:r>
        <w:rPr>
          <w:rFonts w:eastAsia="Times New Roman"/>
          <w:bCs/>
          <w:sz w:val="24"/>
          <w:szCs w:val="24"/>
        </w:rPr>
        <w:t xml:space="preserve"> at </w:t>
      </w:r>
      <w:r w:rsidR="006B7B30">
        <w:rPr>
          <w:rFonts w:eastAsia="Times New Roman"/>
          <w:bCs/>
          <w:sz w:val="24"/>
          <w:szCs w:val="24"/>
        </w:rPr>
        <w:t xml:space="preserve">5:00 pm - </w:t>
      </w:r>
      <w:r>
        <w:rPr>
          <w:rFonts w:eastAsia="Times New Roman"/>
          <w:bCs/>
          <w:sz w:val="24"/>
          <w:szCs w:val="24"/>
        </w:rPr>
        <w:t>Doug’s off</w:t>
      </w:r>
      <w:r w:rsidR="001B3754">
        <w:rPr>
          <w:rFonts w:eastAsia="Times New Roman"/>
          <w:bCs/>
          <w:sz w:val="24"/>
          <w:szCs w:val="24"/>
        </w:rPr>
        <w:t xml:space="preserve">ice </w:t>
      </w:r>
    </w:p>
    <w:p w14:paraId="22552469" w14:textId="04CEC26B" w:rsidR="00500F1B" w:rsidRPr="00D86AF4" w:rsidRDefault="00500F1B" w:rsidP="00E75846">
      <w:pPr>
        <w:pStyle w:val="ListParagraph"/>
        <w:numPr>
          <w:ilvl w:val="0"/>
          <w:numId w:val="3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ecember 27</w:t>
      </w:r>
      <w:r w:rsidRPr="00500F1B">
        <w:rPr>
          <w:rFonts w:eastAsia="Times New Roman"/>
          <w:bCs/>
          <w:sz w:val="24"/>
          <w:szCs w:val="24"/>
          <w:vertAlign w:val="superscript"/>
        </w:rPr>
        <w:t>th</w:t>
      </w:r>
      <w:r>
        <w:rPr>
          <w:rFonts w:eastAsia="Times New Roman"/>
          <w:bCs/>
          <w:sz w:val="24"/>
          <w:szCs w:val="24"/>
        </w:rPr>
        <w:t xml:space="preserve"> Rotary sponsored Skating in Bala &amp; Port Carling 1 pm – 2</w:t>
      </w:r>
      <w:r w:rsidR="00605613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>pm</w:t>
      </w:r>
    </w:p>
    <w:p w14:paraId="088B4834" w14:textId="46D02B56" w:rsidR="0052381D" w:rsidRPr="0052381D" w:rsidRDefault="0052381D" w:rsidP="00E75846">
      <w:pPr>
        <w:pStyle w:val="ListParagraph"/>
        <w:numPr>
          <w:ilvl w:val="0"/>
          <w:numId w:val="3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January </w:t>
      </w:r>
      <w:r w:rsidR="00B22134">
        <w:rPr>
          <w:rFonts w:eastAsia="Times New Roman"/>
          <w:bCs/>
          <w:sz w:val="24"/>
          <w:szCs w:val="24"/>
        </w:rPr>
        <w:t>29</w:t>
      </w:r>
      <w:r w:rsidR="00B22134" w:rsidRPr="00B22134">
        <w:rPr>
          <w:rFonts w:eastAsia="Times New Roman"/>
          <w:bCs/>
          <w:sz w:val="24"/>
          <w:szCs w:val="24"/>
          <w:vertAlign w:val="superscript"/>
        </w:rPr>
        <w:t>th</w:t>
      </w:r>
      <w:proofErr w:type="gramStart"/>
      <w:r w:rsidR="00B22134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>2026</w:t>
      </w:r>
      <w:proofErr w:type="gramEnd"/>
      <w:r>
        <w:rPr>
          <w:rFonts w:eastAsia="Times New Roman"/>
          <w:bCs/>
          <w:sz w:val="24"/>
          <w:szCs w:val="24"/>
        </w:rPr>
        <w:t xml:space="preserve"> next </w:t>
      </w:r>
      <w:r>
        <w:rPr>
          <w:rFonts w:eastAsia="Times New Roman"/>
          <w:b/>
          <w:sz w:val="24"/>
          <w:szCs w:val="24"/>
        </w:rPr>
        <w:t>BOOTC</w:t>
      </w:r>
      <w:r>
        <w:rPr>
          <w:rFonts w:eastAsia="Times New Roman"/>
          <w:bCs/>
          <w:sz w:val="24"/>
          <w:szCs w:val="24"/>
        </w:rPr>
        <w:t xml:space="preserve"> at Bracebridge United Church </w:t>
      </w:r>
    </w:p>
    <w:p w14:paraId="16B08A11" w14:textId="77777777" w:rsidR="00605613" w:rsidRDefault="007600E2" w:rsidP="0044369E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 w:rsidRPr="00E75846">
        <w:rPr>
          <w:rFonts w:eastAsia="Times New Roman"/>
          <w:b/>
          <w:sz w:val="24"/>
          <w:szCs w:val="24"/>
        </w:rPr>
        <w:t>Adjourn</w:t>
      </w:r>
      <w:r w:rsidR="00A35ECC" w:rsidRPr="00E75846">
        <w:rPr>
          <w:rFonts w:eastAsia="Times New Roman"/>
          <w:b/>
          <w:sz w:val="24"/>
          <w:szCs w:val="24"/>
        </w:rPr>
        <w:t>ment</w:t>
      </w:r>
      <w:r w:rsidR="00F76AE4" w:rsidRPr="00E75846">
        <w:rPr>
          <w:rFonts w:eastAsia="Times New Roman"/>
          <w:b/>
          <w:sz w:val="24"/>
          <w:szCs w:val="24"/>
        </w:rPr>
        <w:t xml:space="preserve"> </w:t>
      </w:r>
    </w:p>
    <w:p w14:paraId="210A2328" w14:textId="4777B0B0" w:rsidR="007F4012" w:rsidRPr="00EC32A1" w:rsidRDefault="001B2E0F" w:rsidP="0044369E">
      <w:p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oug </w:t>
      </w:r>
      <w:r w:rsidR="007600E2">
        <w:rPr>
          <w:rFonts w:eastAsia="Times New Roman"/>
          <w:bCs/>
          <w:sz w:val="24"/>
          <w:szCs w:val="24"/>
        </w:rPr>
        <w:t xml:space="preserve">adjourned </w:t>
      </w:r>
      <w:r w:rsidR="00E75846">
        <w:rPr>
          <w:rFonts w:eastAsia="Times New Roman"/>
          <w:bCs/>
          <w:sz w:val="24"/>
          <w:szCs w:val="24"/>
        </w:rPr>
        <w:t xml:space="preserve">the meeting </w:t>
      </w:r>
      <w:r w:rsidR="000F7BB2">
        <w:rPr>
          <w:rFonts w:eastAsia="Times New Roman"/>
          <w:bCs/>
          <w:sz w:val="24"/>
          <w:szCs w:val="24"/>
        </w:rPr>
        <w:t>at</w:t>
      </w:r>
      <w:r w:rsidR="002C61F8">
        <w:rPr>
          <w:rFonts w:eastAsia="Times New Roman"/>
          <w:bCs/>
          <w:sz w:val="24"/>
          <w:szCs w:val="24"/>
        </w:rPr>
        <w:t xml:space="preserve"> </w:t>
      </w:r>
      <w:r w:rsidR="00605613">
        <w:rPr>
          <w:rFonts w:eastAsia="Times New Roman"/>
          <w:bCs/>
          <w:sz w:val="24"/>
          <w:szCs w:val="24"/>
        </w:rPr>
        <w:t>7:55</w:t>
      </w:r>
      <w:r w:rsidR="0094472B">
        <w:rPr>
          <w:rFonts w:eastAsia="Times New Roman"/>
          <w:bCs/>
          <w:sz w:val="24"/>
          <w:szCs w:val="24"/>
        </w:rPr>
        <w:t xml:space="preserve"> </w:t>
      </w:r>
      <w:r w:rsidR="00E00456">
        <w:rPr>
          <w:rFonts w:eastAsia="Times New Roman"/>
          <w:bCs/>
          <w:sz w:val="24"/>
          <w:szCs w:val="24"/>
        </w:rPr>
        <w:t>a</w:t>
      </w:r>
      <w:r w:rsidR="001A0A67">
        <w:rPr>
          <w:rFonts w:eastAsia="Times New Roman"/>
          <w:bCs/>
          <w:sz w:val="24"/>
          <w:szCs w:val="24"/>
        </w:rPr>
        <w:t>.</w:t>
      </w:r>
      <w:r w:rsidR="00E00456">
        <w:rPr>
          <w:rFonts w:eastAsia="Times New Roman"/>
          <w:bCs/>
          <w:sz w:val="24"/>
          <w:szCs w:val="24"/>
        </w:rPr>
        <w:t>m</w:t>
      </w:r>
      <w:bookmarkEnd w:id="0"/>
      <w:bookmarkEnd w:id="1"/>
      <w:r>
        <w:rPr>
          <w:rFonts w:eastAsia="Times New Roman"/>
          <w:bCs/>
          <w:sz w:val="24"/>
          <w:szCs w:val="24"/>
        </w:rPr>
        <w:t>.</w:t>
      </w:r>
      <w:r w:rsidR="00AA2882">
        <w:rPr>
          <w:rFonts w:eastAsia="Times New Roman"/>
          <w:bCs/>
          <w:sz w:val="24"/>
          <w:szCs w:val="24"/>
        </w:rPr>
        <w:t xml:space="preserve"> with a toast to this year’s thought </w:t>
      </w:r>
      <w:r w:rsidR="00AA2882" w:rsidRPr="00B1253E">
        <w:rPr>
          <w:rFonts w:eastAsia="Times New Roman"/>
          <w:b/>
          <w:sz w:val="24"/>
          <w:szCs w:val="24"/>
        </w:rPr>
        <w:t>“Unite for Good”</w:t>
      </w:r>
      <w:r w:rsidR="00EC32A1">
        <w:rPr>
          <w:rFonts w:eastAsia="Times New Roman"/>
          <w:b/>
          <w:sz w:val="24"/>
          <w:szCs w:val="24"/>
        </w:rPr>
        <w:t xml:space="preserve"> </w:t>
      </w:r>
    </w:p>
    <w:sectPr w:rsidR="007F4012" w:rsidRPr="00EC32A1" w:rsidSect="0044369E">
      <w:footerReference w:type="default" r:id="rId10"/>
      <w:pgSz w:w="12240" w:h="15840"/>
      <w:pgMar w:top="1134" w:right="1134" w:bottom="1134" w:left="1134" w:header="51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CF28A" w14:textId="77777777" w:rsidR="00266B0D" w:rsidRDefault="00266B0D" w:rsidP="00F94D14">
      <w:r>
        <w:separator/>
      </w:r>
    </w:p>
  </w:endnote>
  <w:endnote w:type="continuationSeparator" w:id="0">
    <w:p w14:paraId="108FFB4A" w14:textId="77777777" w:rsidR="00266B0D" w:rsidRDefault="00266B0D" w:rsidP="00F94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D4731" w14:textId="77777777" w:rsidR="00746760" w:rsidRDefault="001B3754" w:rsidP="00746760">
    <w:pPr>
      <w:pStyle w:val="Footer"/>
      <w:rPr>
        <w:lang w:val="en-US"/>
      </w:rPr>
    </w:pPr>
    <w:r>
      <w:rPr>
        <w:lang w:val="en-US"/>
      </w:rPr>
      <w:pict w14:anchorId="2212943A">
        <v:rect id="_x0000_i1026" style="width:0;height:1.5pt" o:hralign="center" o:hrstd="t" o:hr="t" fillcolor="#a0a0a0" stroked="f"/>
      </w:pict>
    </w:r>
  </w:p>
  <w:p w14:paraId="0730FFA4" w14:textId="43657E13" w:rsidR="00746760" w:rsidRPr="00741E00" w:rsidRDefault="00746760" w:rsidP="00746760">
    <w:pPr>
      <w:pStyle w:val="Footer"/>
      <w:rPr>
        <w:lang w:val="en-US"/>
      </w:rPr>
    </w:pPr>
    <w:r>
      <w:rPr>
        <w:lang w:val="en-US"/>
      </w:rPr>
      <w:t>The Rotary Club of Bracebridge Muskoka Lakes –</w:t>
    </w:r>
    <w:r w:rsidR="00A64A70">
      <w:rPr>
        <w:lang w:val="en-US"/>
      </w:rPr>
      <w:t xml:space="preserve">                                                                                 </w:t>
    </w:r>
    <w:r w:rsidRPr="00826F33">
      <w:rPr>
        <w:color w:val="7F7F7F" w:themeColor="background1" w:themeShade="7F"/>
        <w:spacing w:val="60"/>
        <w:lang w:val="en-US"/>
      </w:rPr>
      <w:t>Page</w:t>
    </w:r>
    <w:r w:rsidRPr="00826F33">
      <w:rPr>
        <w:lang w:val="en-US"/>
      </w:rPr>
      <w:t xml:space="preserve"> | </w:t>
    </w:r>
    <w:r w:rsidRPr="00826F33">
      <w:rPr>
        <w:lang w:val="en-US"/>
      </w:rPr>
      <w:fldChar w:fldCharType="begin"/>
    </w:r>
    <w:r w:rsidRPr="00826F33">
      <w:rPr>
        <w:lang w:val="en-US"/>
      </w:rPr>
      <w:instrText xml:space="preserve"> PAGE   \* MERGEFORMAT </w:instrText>
    </w:r>
    <w:r w:rsidRPr="00826F33">
      <w:rPr>
        <w:lang w:val="en-US"/>
      </w:rPr>
      <w:fldChar w:fldCharType="separate"/>
    </w:r>
    <w:r>
      <w:rPr>
        <w:lang w:val="en-US"/>
      </w:rPr>
      <w:t>1</w:t>
    </w:r>
    <w:r w:rsidRPr="00826F33">
      <w:rPr>
        <w:b/>
        <w:bCs/>
        <w:noProof/>
        <w:lang w:val="en-US"/>
      </w:rPr>
      <w:fldChar w:fldCharType="end"/>
    </w:r>
  </w:p>
  <w:p w14:paraId="42F3C468" w14:textId="519843B4" w:rsidR="00F94D14" w:rsidRPr="009A3DB4" w:rsidRDefault="00F94D14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17A15" w14:textId="77777777" w:rsidR="00266B0D" w:rsidRDefault="00266B0D" w:rsidP="00F94D14">
      <w:r>
        <w:separator/>
      </w:r>
    </w:p>
  </w:footnote>
  <w:footnote w:type="continuationSeparator" w:id="0">
    <w:p w14:paraId="07BD7A87" w14:textId="77777777" w:rsidR="00266B0D" w:rsidRDefault="00266B0D" w:rsidP="00F94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E0A02"/>
    <w:multiLevelType w:val="hybridMultilevel"/>
    <w:tmpl w:val="45B839E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C305BC"/>
    <w:multiLevelType w:val="hybridMultilevel"/>
    <w:tmpl w:val="BAD4DA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269D"/>
    <w:multiLevelType w:val="multilevel"/>
    <w:tmpl w:val="85603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62083"/>
    <w:multiLevelType w:val="hybridMultilevel"/>
    <w:tmpl w:val="DD8ABA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374C6E"/>
    <w:multiLevelType w:val="hybridMultilevel"/>
    <w:tmpl w:val="A81266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5BDF"/>
    <w:multiLevelType w:val="hybridMultilevel"/>
    <w:tmpl w:val="4DAAF26C"/>
    <w:lvl w:ilvl="0" w:tplc="DAE0607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043A08"/>
    <w:multiLevelType w:val="hybridMultilevel"/>
    <w:tmpl w:val="E98C311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44C3C8C"/>
    <w:multiLevelType w:val="hybridMultilevel"/>
    <w:tmpl w:val="1DDA7C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065CE"/>
    <w:multiLevelType w:val="hybridMultilevel"/>
    <w:tmpl w:val="0AA6DB1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C300B3"/>
    <w:multiLevelType w:val="hybridMultilevel"/>
    <w:tmpl w:val="069CF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9B8"/>
    <w:multiLevelType w:val="hybridMultilevel"/>
    <w:tmpl w:val="CF14C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56E8D"/>
    <w:multiLevelType w:val="hybridMultilevel"/>
    <w:tmpl w:val="D71A7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4A3C83"/>
    <w:multiLevelType w:val="multilevel"/>
    <w:tmpl w:val="106C4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A14D66"/>
    <w:multiLevelType w:val="hybridMultilevel"/>
    <w:tmpl w:val="20A6FB0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E11232"/>
    <w:multiLevelType w:val="multilevel"/>
    <w:tmpl w:val="888E2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636726"/>
    <w:multiLevelType w:val="multilevel"/>
    <w:tmpl w:val="EC841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887710"/>
    <w:multiLevelType w:val="hybridMultilevel"/>
    <w:tmpl w:val="D69CAD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9D1CA0"/>
    <w:multiLevelType w:val="hybridMultilevel"/>
    <w:tmpl w:val="1C74E21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87D35A9"/>
    <w:multiLevelType w:val="hybridMultilevel"/>
    <w:tmpl w:val="EEE442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E2040"/>
    <w:multiLevelType w:val="hybridMultilevel"/>
    <w:tmpl w:val="DE4CA8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953AA"/>
    <w:multiLevelType w:val="hybridMultilevel"/>
    <w:tmpl w:val="8D94D95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31050E7"/>
    <w:multiLevelType w:val="hybridMultilevel"/>
    <w:tmpl w:val="F6D608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3F5C1E"/>
    <w:multiLevelType w:val="hybridMultilevel"/>
    <w:tmpl w:val="8FAC5A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43BF1"/>
    <w:multiLevelType w:val="hybridMultilevel"/>
    <w:tmpl w:val="BECE64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A42D2"/>
    <w:multiLevelType w:val="hybridMultilevel"/>
    <w:tmpl w:val="567A1A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D071D5"/>
    <w:multiLevelType w:val="multilevel"/>
    <w:tmpl w:val="A17EF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680381"/>
    <w:multiLevelType w:val="hybridMultilevel"/>
    <w:tmpl w:val="18827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017E36"/>
    <w:multiLevelType w:val="hybridMultilevel"/>
    <w:tmpl w:val="3D3A2B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D5E8A"/>
    <w:multiLevelType w:val="hybridMultilevel"/>
    <w:tmpl w:val="45B82B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4F2654"/>
    <w:multiLevelType w:val="hybridMultilevel"/>
    <w:tmpl w:val="18B2AC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C3268B"/>
    <w:multiLevelType w:val="hybridMultilevel"/>
    <w:tmpl w:val="F0F6B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FA57B5"/>
    <w:multiLevelType w:val="hybridMultilevel"/>
    <w:tmpl w:val="57249A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317298"/>
    <w:multiLevelType w:val="hybridMultilevel"/>
    <w:tmpl w:val="7D5255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574AE6"/>
    <w:multiLevelType w:val="hybridMultilevel"/>
    <w:tmpl w:val="99443F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526732"/>
    <w:multiLevelType w:val="hybridMultilevel"/>
    <w:tmpl w:val="87DEDB4C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94000103">
    <w:abstractNumId w:val="30"/>
  </w:num>
  <w:num w:numId="2" w16cid:durableId="356739778">
    <w:abstractNumId w:val="31"/>
  </w:num>
  <w:num w:numId="3" w16cid:durableId="2017803050">
    <w:abstractNumId w:val="34"/>
  </w:num>
  <w:num w:numId="4" w16cid:durableId="1672676853">
    <w:abstractNumId w:val="17"/>
  </w:num>
  <w:num w:numId="5" w16cid:durableId="21905202">
    <w:abstractNumId w:val="13"/>
  </w:num>
  <w:num w:numId="6" w16cid:durableId="1231188240">
    <w:abstractNumId w:val="33"/>
  </w:num>
  <w:num w:numId="7" w16cid:durableId="1712001137">
    <w:abstractNumId w:val="18"/>
  </w:num>
  <w:num w:numId="8" w16cid:durableId="808017044">
    <w:abstractNumId w:val="5"/>
  </w:num>
  <w:num w:numId="9" w16cid:durableId="1029378093">
    <w:abstractNumId w:val="20"/>
  </w:num>
  <w:num w:numId="10" w16cid:durableId="1485660020">
    <w:abstractNumId w:val="25"/>
  </w:num>
  <w:num w:numId="11" w16cid:durableId="655764667">
    <w:abstractNumId w:val="15"/>
  </w:num>
  <w:num w:numId="12" w16cid:durableId="631134025">
    <w:abstractNumId w:val="8"/>
  </w:num>
  <w:num w:numId="13" w16cid:durableId="961764579">
    <w:abstractNumId w:val="14"/>
  </w:num>
  <w:num w:numId="14" w16cid:durableId="1051029835">
    <w:abstractNumId w:val="2"/>
  </w:num>
  <w:num w:numId="15" w16cid:durableId="839586364">
    <w:abstractNumId w:val="6"/>
  </w:num>
  <w:num w:numId="16" w16cid:durableId="494154238">
    <w:abstractNumId w:val="12"/>
  </w:num>
  <w:num w:numId="17" w16cid:durableId="1967008653">
    <w:abstractNumId w:val="0"/>
  </w:num>
  <w:num w:numId="18" w16cid:durableId="1913200733">
    <w:abstractNumId w:val="9"/>
  </w:num>
  <w:num w:numId="19" w16cid:durableId="747072431">
    <w:abstractNumId w:val="26"/>
  </w:num>
  <w:num w:numId="20" w16cid:durableId="301038280">
    <w:abstractNumId w:val="3"/>
  </w:num>
  <w:num w:numId="21" w16cid:durableId="179243543">
    <w:abstractNumId w:val="19"/>
  </w:num>
  <w:num w:numId="22" w16cid:durableId="326248571">
    <w:abstractNumId w:val="7"/>
  </w:num>
  <w:num w:numId="23" w16cid:durableId="1852792126">
    <w:abstractNumId w:val="23"/>
  </w:num>
  <w:num w:numId="24" w16cid:durableId="1340543368">
    <w:abstractNumId w:val="21"/>
  </w:num>
  <w:num w:numId="25" w16cid:durableId="715157000">
    <w:abstractNumId w:val="28"/>
  </w:num>
  <w:num w:numId="26" w16cid:durableId="1400060407">
    <w:abstractNumId w:val="27"/>
  </w:num>
  <w:num w:numId="27" w16cid:durableId="562065797">
    <w:abstractNumId w:val="10"/>
  </w:num>
  <w:num w:numId="28" w16cid:durableId="648288756">
    <w:abstractNumId w:val="29"/>
  </w:num>
  <w:num w:numId="29" w16cid:durableId="1083795070">
    <w:abstractNumId w:val="16"/>
  </w:num>
  <w:num w:numId="30" w16cid:durableId="1133717342">
    <w:abstractNumId w:val="32"/>
  </w:num>
  <w:num w:numId="31" w16cid:durableId="1097671225">
    <w:abstractNumId w:val="4"/>
  </w:num>
  <w:num w:numId="32" w16cid:durableId="204686">
    <w:abstractNumId w:val="22"/>
  </w:num>
  <w:num w:numId="33" w16cid:durableId="1594706668">
    <w:abstractNumId w:val="1"/>
  </w:num>
  <w:num w:numId="34" w16cid:durableId="2038001322">
    <w:abstractNumId w:val="11"/>
  </w:num>
  <w:num w:numId="35" w16cid:durableId="1269851431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E2Nja0MDMyMrdU0lEKTi0uzszPAykwNK4FADu/IF4tAAAA"/>
  </w:docVars>
  <w:rsids>
    <w:rsidRoot w:val="00F53E30"/>
    <w:rsid w:val="00001395"/>
    <w:rsid w:val="000039FA"/>
    <w:rsid w:val="00004CDB"/>
    <w:rsid w:val="0000576F"/>
    <w:rsid w:val="000063B5"/>
    <w:rsid w:val="00006A48"/>
    <w:rsid w:val="00010777"/>
    <w:rsid w:val="00012B5D"/>
    <w:rsid w:val="000146FE"/>
    <w:rsid w:val="00015026"/>
    <w:rsid w:val="00020361"/>
    <w:rsid w:val="0002139A"/>
    <w:rsid w:val="00022888"/>
    <w:rsid w:val="00024F98"/>
    <w:rsid w:val="00027C49"/>
    <w:rsid w:val="00030F19"/>
    <w:rsid w:val="000313A3"/>
    <w:rsid w:val="0003157F"/>
    <w:rsid w:val="00031D28"/>
    <w:rsid w:val="0003213E"/>
    <w:rsid w:val="00037E24"/>
    <w:rsid w:val="00041115"/>
    <w:rsid w:val="000415B0"/>
    <w:rsid w:val="0004189A"/>
    <w:rsid w:val="00047A2F"/>
    <w:rsid w:val="00047C75"/>
    <w:rsid w:val="000512CD"/>
    <w:rsid w:val="00051556"/>
    <w:rsid w:val="000517AB"/>
    <w:rsid w:val="00051FA2"/>
    <w:rsid w:val="00052129"/>
    <w:rsid w:val="000530A2"/>
    <w:rsid w:val="00056506"/>
    <w:rsid w:val="00057104"/>
    <w:rsid w:val="0005750E"/>
    <w:rsid w:val="00060F78"/>
    <w:rsid w:val="0006539F"/>
    <w:rsid w:val="00067114"/>
    <w:rsid w:val="000671EF"/>
    <w:rsid w:val="000674FD"/>
    <w:rsid w:val="00072170"/>
    <w:rsid w:val="000745C3"/>
    <w:rsid w:val="00075607"/>
    <w:rsid w:val="000762D3"/>
    <w:rsid w:val="00076C75"/>
    <w:rsid w:val="00077482"/>
    <w:rsid w:val="00077767"/>
    <w:rsid w:val="00080625"/>
    <w:rsid w:val="0008142D"/>
    <w:rsid w:val="0008301A"/>
    <w:rsid w:val="00083A53"/>
    <w:rsid w:val="000845B4"/>
    <w:rsid w:val="00084B32"/>
    <w:rsid w:val="00084EBB"/>
    <w:rsid w:val="00084F5C"/>
    <w:rsid w:val="00085C95"/>
    <w:rsid w:val="000860ED"/>
    <w:rsid w:val="00086787"/>
    <w:rsid w:val="000902A0"/>
    <w:rsid w:val="00090462"/>
    <w:rsid w:val="00090C79"/>
    <w:rsid w:val="00090D7E"/>
    <w:rsid w:val="0009123C"/>
    <w:rsid w:val="00092B3A"/>
    <w:rsid w:val="00094E8C"/>
    <w:rsid w:val="000968BA"/>
    <w:rsid w:val="000A0CCB"/>
    <w:rsid w:val="000A3956"/>
    <w:rsid w:val="000A4ADB"/>
    <w:rsid w:val="000A4E1B"/>
    <w:rsid w:val="000A5FBE"/>
    <w:rsid w:val="000A62E8"/>
    <w:rsid w:val="000A6353"/>
    <w:rsid w:val="000A752D"/>
    <w:rsid w:val="000A7AE7"/>
    <w:rsid w:val="000B0B96"/>
    <w:rsid w:val="000B1584"/>
    <w:rsid w:val="000B16BA"/>
    <w:rsid w:val="000B3D4D"/>
    <w:rsid w:val="000B4020"/>
    <w:rsid w:val="000B4148"/>
    <w:rsid w:val="000B4384"/>
    <w:rsid w:val="000B58F7"/>
    <w:rsid w:val="000B64E9"/>
    <w:rsid w:val="000B73FC"/>
    <w:rsid w:val="000C02BD"/>
    <w:rsid w:val="000C0F06"/>
    <w:rsid w:val="000C1CBC"/>
    <w:rsid w:val="000C2211"/>
    <w:rsid w:val="000C3464"/>
    <w:rsid w:val="000C4D78"/>
    <w:rsid w:val="000D0F8E"/>
    <w:rsid w:val="000D11BD"/>
    <w:rsid w:val="000D21C4"/>
    <w:rsid w:val="000D2B78"/>
    <w:rsid w:val="000D4BC9"/>
    <w:rsid w:val="000D5221"/>
    <w:rsid w:val="000D622B"/>
    <w:rsid w:val="000D6B49"/>
    <w:rsid w:val="000E06A8"/>
    <w:rsid w:val="000E081F"/>
    <w:rsid w:val="000E086E"/>
    <w:rsid w:val="000E10D4"/>
    <w:rsid w:val="000E4279"/>
    <w:rsid w:val="000E4FA0"/>
    <w:rsid w:val="000E5404"/>
    <w:rsid w:val="000E5F62"/>
    <w:rsid w:val="000E65F5"/>
    <w:rsid w:val="000F1521"/>
    <w:rsid w:val="000F424F"/>
    <w:rsid w:val="000F4CFD"/>
    <w:rsid w:val="000F56EE"/>
    <w:rsid w:val="000F5D8B"/>
    <w:rsid w:val="000F7BB2"/>
    <w:rsid w:val="001033C5"/>
    <w:rsid w:val="00104004"/>
    <w:rsid w:val="00104630"/>
    <w:rsid w:val="001070FC"/>
    <w:rsid w:val="00110358"/>
    <w:rsid w:val="001138E7"/>
    <w:rsid w:val="00114654"/>
    <w:rsid w:val="00116249"/>
    <w:rsid w:val="001165C3"/>
    <w:rsid w:val="001213BC"/>
    <w:rsid w:val="00121A74"/>
    <w:rsid w:val="001224F4"/>
    <w:rsid w:val="00122BA4"/>
    <w:rsid w:val="00124960"/>
    <w:rsid w:val="00126D14"/>
    <w:rsid w:val="00133395"/>
    <w:rsid w:val="00134EA8"/>
    <w:rsid w:val="0013549E"/>
    <w:rsid w:val="0013598C"/>
    <w:rsid w:val="00135EDA"/>
    <w:rsid w:val="00135FCD"/>
    <w:rsid w:val="00136CC9"/>
    <w:rsid w:val="00143140"/>
    <w:rsid w:val="001431CC"/>
    <w:rsid w:val="00143CC1"/>
    <w:rsid w:val="00144F11"/>
    <w:rsid w:val="00151C0C"/>
    <w:rsid w:val="001525F9"/>
    <w:rsid w:val="0015437A"/>
    <w:rsid w:val="0015496C"/>
    <w:rsid w:val="00154E7E"/>
    <w:rsid w:val="00157987"/>
    <w:rsid w:val="00157A1D"/>
    <w:rsid w:val="00161678"/>
    <w:rsid w:val="00162244"/>
    <w:rsid w:val="00162F44"/>
    <w:rsid w:val="00163FFA"/>
    <w:rsid w:val="00164C67"/>
    <w:rsid w:val="00165670"/>
    <w:rsid w:val="001656D7"/>
    <w:rsid w:val="001660DD"/>
    <w:rsid w:val="0016641C"/>
    <w:rsid w:val="00166EE1"/>
    <w:rsid w:val="0016733E"/>
    <w:rsid w:val="001678E7"/>
    <w:rsid w:val="00170654"/>
    <w:rsid w:val="00171967"/>
    <w:rsid w:val="0017442F"/>
    <w:rsid w:val="00174ADF"/>
    <w:rsid w:val="00175565"/>
    <w:rsid w:val="00175A0F"/>
    <w:rsid w:val="00175AF1"/>
    <w:rsid w:val="00176007"/>
    <w:rsid w:val="001763F3"/>
    <w:rsid w:val="00176931"/>
    <w:rsid w:val="00176BD4"/>
    <w:rsid w:val="00180E76"/>
    <w:rsid w:val="001816BC"/>
    <w:rsid w:val="001825E8"/>
    <w:rsid w:val="00182C7C"/>
    <w:rsid w:val="001856C5"/>
    <w:rsid w:val="001903AF"/>
    <w:rsid w:val="00190E9B"/>
    <w:rsid w:val="00191A53"/>
    <w:rsid w:val="00192B26"/>
    <w:rsid w:val="00194DDF"/>
    <w:rsid w:val="001957CF"/>
    <w:rsid w:val="001A041E"/>
    <w:rsid w:val="001A0A67"/>
    <w:rsid w:val="001A0E2C"/>
    <w:rsid w:val="001A178D"/>
    <w:rsid w:val="001A28DE"/>
    <w:rsid w:val="001A2A96"/>
    <w:rsid w:val="001A3C7F"/>
    <w:rsid w:val="001A4516"/>
    <w:rsid w:val="001A4E4C"/>
    <w:rsid w:val="001A5810"/>
    <w:rsid w:val="001A77F9"/>
    <w:rsid w:val="001B02B7"/>
    <w:rsid w:val="001B086F"/>
    <w:rsid w:val="001B0D74"/>
    <w:rsid w:val="001B2E0F"/>
    <w:rsid w:val="001B3754"/>
    <w:rsid w:val="001B4BD2"/>
    <w:rsid w:val="001B7245"/>
    <w:rsid w:val="001B7AE1"/>
    <w:rsid w:val="001B7DCC"/>
    <w:rsid w:val="001C0ED5"/>
    <w:rsid w:val="001C251A"/>
    <w:rsid w:val="001C6446"/>
    <w:rsid w:val="001C70DA"/>
    <w:rsid w:val="001D121F"/>
    <w:rsid w:val="001D14DB"/>
    <w:rsid w:val="001D2711"/>
    <w:rsid w:val="001D2E42"/>
    <w:rsid w:val="001D3C39"/>
    <w:rsid w:val="001D46C7"/>
    <w:rsid w:val="001D5FE4"/>
    <w:rsid w:val="001D7494"/>
    <w:rsid w:val="001E0989"/>
    <w:rsid w:val="001E10A4"/>
    <w:rsid w:val="001E1BC6"/>
    <w:rsid w:val="001E255C"/>
    <w:rsid w:val="001E307B"/>
    <w:rsid w:val="001E3376"/>
    <w:rsid w:val="001E3972"/>
    <w:rsid w:val="001E489E"/>
    <w:rsid w:val="001E5B0A"/>
    <w:rsid w:val="001F3949"/>
    <w:rsid w:val="001F58BE"/>
    <w:rsid w:val="001F598C"/>
    <w:rsid w:val="001F7348"/>
    <w:rsid w:val="001F74D9"/>
    <w:rsid w:val="001F7C54"/>
    <w:rsid w:val="0020077A"/>
    <w:rsid w:val="00201BD5"/>
    <w:rsid w:val="00202F9E"/>
    <w:rsid w:val="002045FE"/>
    <w:rsid w:val="00206641"/>
    <w:rsid w:val="0020727A"/>
    <w:rsid w:val="002122A0"/>
    <w:rsid w:val="00214945"/>
    <w:rsid w:val="00214B0B"/>
    <w:rsid w:val="00214D93"/>
    <w:rsid w:val="00216709"/>
    <w:rsid w:val="00216C6C"/>
    <w:rsid w:val="00217085"/>
    <w:rsid w:val="002173E4"/>
    <w:rsid w:val="00220619"/>
    <w:rsid w:val="002208B8"/>
    <w:rsid w:val="00220E9C"/>
    <w:rsid w:val="00221126"/>
    <w:rsid w:val="00222676"/>
    <w:rsid w:val="00225993"/>
    <w:rsid w:val="002267A0"/>
    <w:rsid w:val="00227035"/>
    <w:rsid w:val="0023086F"/>
    <w:rsid w:val="002309C9"/>
    <w:rsid w:val="00231131"/>
    <w:rsid w:val="002328F4"/>
    <w:rsid w:val="00232C9B"/>
    <w:rsid w:val="00232FDF"/>
    <w:rsid w:val="00232FE2"/>
    <w:rsid w:val="00234E9F"/>
    <w:rsid w:val="0024122A"/>
    <w:rsid w:val="0024498A"/>
    <w:rsid w:val="00244A1B"/>
    <w:rsid w:val="002459FF"/>
    <w:rsid w:val="00246655"/>
    <w:rsid w:val="00247FB4"/>
    <w:rsid w:val="00247FF9"/>
    <w:rsid w:val="002505C2"/>
    <w:rsid w:val="002512A3"/>
    <w:rsid w:val="00252C26"/>
    <w:rsid w:val="00253AC7"/>
    <w:rsid w:val="00257282"/>
    <w:rsid w:val="002604AC"/>
    <w:rsid w:val="00261085"/>
    <w:rsid w:val="00261DA7"/>
    <w:rsid w:val="002621ED"/>
    <w:rsid w:val="00266B0D"/>
    <w:rsid w:val="00267519"/>
    <w:rsid w:val="0027500D"/>
    <w:rsid w:val="00282AEE"/>
    <w:rsid w:val="00282C7E"/>
    <w:rsid w:val="0028420B"/>
    <w:rsid w:val="0028637B"/>
    <w:rsid w:val="00286D50"/>
    <w:rsid w:val="002872C3"/>
    <w:rsid w:val="0029099D"/>
    <w:rsid w:val="00291904"/>
    <w:rsid w:val="00295ED9"/>
    <w:rsid w:val="00296CFA"/>
    <w:rsid w:val="002A006E"/>
    <w:rsid w:val="002A0104"/>
    <w:rsid w:val="002A20E7"/>
    <w:rsid w:val="002A3BDC"/>
    <w:rsid w:val="002A5219"/>
    <w:rsid w:val="002A5548"/>
    <w:rsid w:val="002A5CC5"/>
    <w:rsid w:val="002A621E"/>
    <w:rsid w:val="002B050A"/>
    <w:rsid w:val="002B0534"/>
    <w:rsid w:val="002B3091"/>
    <w:rsid w:val="002B3171"/>
    <w:rsid w:val="002B4F91"/>
    <w:rsid w:val="002B5FA6"/>
    <w:rsid w:val="002B5FB0"/>
    <w:rsid w:val="002B6886"/>
    <w:rsid w:val="002B7089"/>
    <w:rsid w:val="002C07EB"/>
    <w:rsid w:val="002C21A7"/>
    <w:rsid w:val="002C3C21"/>
    <w:rsid w:val="002C447E"/>
    <w:rsid w:val="002C61F8"/>
    <w:rsid w:val="002C6638"/>
    <w:rsid w:val="002C6E5C"/>
    <w:rsid w:val="002D24CB"/>
    <w:rsid w:val="002D3C12"/>
    <w:rsid w:val="002D66BC"/>
    <w:rsid w:val="002D6789"/>
    <w:rsid w:val="002D73BC"/>
    <w:rsid w:val="002D73C8"/>
    <w:rsid w:val="002D7C98"/>
    <w:rsid w:val="002E27EE"/>
    <w:rsid w:val="002E5963"/>
    <w:rsid w:val="002E661A"/>
    <w:rsid w:val="002F014B"/>
    <w:rsid w:val="002F0B14"/>
    <w:rsid w:val="002F1BBB"/>
    <w:rsid w:val="002F21D6"/>
    <w:rsid w:val="002F3E51"/>
    <w:rsid w:val="002F477E"/>
    <w:rsid w:val="002F4AC7"/>
    <w:rsid w:val="002F58EF"/>
    <w:rsid w:val="0030402C"/>
    <w:rsid w:val="0030526A"/>
    <w:rsid w:val="00305AFA"/>
    <w:rsid w:val="00307061"/>
    <w:rsid w:val="00307403"/>
    <w:rsid w:val="00307635"/>
    <w:rsid w:val="0031066E"/>
    <w:rsid w:val="00311420"/>
    <w:rsid w:val="00311A56"/>
    <w:rsid w:val="00313EBA"/>
    <w:rsid w:val="00316C65"/>
    <w:rsid w:val="00321047"/>
    <w:rsid w:val="00321E6A"/>
    <w:rsid w:val="00321FF5"/>
    <w:rsid w:val="003220E2"/>
    <w:rsid w:val="003221BC"/>
    <w:rsid w:val="0032360D"/>
    <w:rsid w:val="003244A8"/>
    <w:rsid w:val="00325321"/>
    <w:rsid w:val="003256FB"/>
    <w:rsid w:val="0032708D"/>
    <w:rsid w:val="0033036F"/>
    <w:rsid w:val="00330EE7"/>
    <w:rsid w:val="00331248"/>
    <w:rsid w:val="003314B2"/>
    <w:rsid w:val="00331B58"/>
    <w:rsid w:val="00331C4F"/>
    <w:rsid w:val="0033206F"/>
    <w:rsid w:val="00332C2E"/>
    <w:rsid w:val="003346C3"/>
    <w:rsid w:val="00334BCD"/>
    <w:rsid w:val="00334ED8"/>
    <w:rsid w:val="00335104"/>
    <w:rsid w:val="00335580"/>
    <w:rsid w:val="0033664B"/>
    <w:rsid w:val="00336D42"/>
    <w:rsid w:val="003413C7"/>
    <w:rsid w:val="00341591"/>
    <w:rsid w:val="003426C9"/>
    <w:rsid w:val="00343A16"/>
    <w:rsid w:val="00344BFA"/>
    <w:rsid w:val="003458A6"/>
    <w:rsid w:val="00345EB3"/>
    <w:rsid w:val="00347102"/>
    <w:rsid w:val="00347555"/>
    <w:rsid w:val="00347611"/>
    <w:rsid w:val="00347741"/>
    <w:rsid w:val="00347DDB"/>
    <w:rsid w:val="0035068F"/>
    <w:rsid w:val="00352599"/>
    <w:rsid w:val="00352C86"/>
    <w:rsid w:val="00353404"/>
    <w:rsid w:val="003566DC"/>
    <w:rsid w:val="003607FE"/>
    <w:rsid w:val="0036168A"/>
    <w:rsid w:val="00361BA1"/>
    <w:rsid w:val="003628A4"/>
    <w:rsid w:val="00362912"/>
    <w:rsid w:val="00362C4D"/>
    <w:rsid w:val="00363A0D"/>
    <w:rsid w:val="003646A4"/>
    <w:rsid w:val="00364DB9"/>
    <w:rsid w:val="00365178"/>
    <w:rsid w:val="00366D8B"/>
    <w:rsid w:val="00367FE7"/>
    <w:rsid w:val="00374D9C"/>
    <w:rsid w:val="00375004"/>
    <w:rsid w:val="003758D5"/>
    <w:rsid w:val="00375BB4"/>
    <w:rsid w:val="0037662A"/>
    <w:rsid w:val="003800F3"/>
    <w:rsid w:val="00381244"/>
    <w:rsid w:val="0038377D"/>
    <w:rsid w:val="00384796"/>
    <w:rsid w:val="00385B01"/>
    <w:rsid w:val="00386225"/>
    <w:rsid w:val="003868A7"/>
    <w:rsid w:val="0039205F"/>
    <w:rsid w:val="003930DD"/>
    <w:rsid w:val="00393A73"/>
    <w:rsid w:val="003964B4"/>
    <w:rsid w:val="003970E4"/>
    <w:rsid w:val="003972C9"/>
    <w:rsid w:val="0039733A"/>
    <w:rsid w:val="00397DD3"/>
    <w:rsid w:val="003A100A"/>
    <w:rsid w:val="003A11A5"/>
    <w:rsid w:val="003A121D"/>
    <w:rsid w:val="003A1226"/>
    <w:rsid w:val="003A1FA0"/>
    <w:rsid w:val="003A259E"/>
    <w:rsid w:val="003A2B22"/>
    <w:rsid w:val="003A364D"/>
    <w:rsid w:val="003A57AE"/>
    <w:rsid w:val="003A6ADC"/>
    <w:rsid w:val="003B1268"/>
    <w:rsid w:val="003B193E"/>
    <w:rsid w:val="003B280F"/>
    <w:rsid w:val="003B5668"/>
    <w:rsid w:val="003B5B72"/>
    <w:rsid w:val="003C0A28"/>
    <w:rsid w:val="003C1066"/>
    <w:rsid w:val="003C26F4"/>
    <w:rsid w:val="003C37BE"/>
    <w:rsid w:val="003C5702"/>
    <w:rsid w:val="003C674E"/>
    <w:rsid w:val="003C6DEE"/>
    <w:rsid w:val="003C7167"/>
    <w:rsid w:val="003C7C6D"/>
    <w:rsid w:val="003D0F2B"/>
    <w:rsid w:val="003D1179"/>
    <w:rsid w:val="003D1DDB"/>
    <w:rsid w:val="003D2837"/>
    <w:rsid w:val="003D4537"/>
    <w:rsid w:val="003D4748"/>
    <w:rsid w:val="003D4B91"/>
    <w:rsid w:val="003D7D59"/>
    <w:rsid w:val="003E009F"/>
    <w:rsid w:val="003E029E"/>
    <w:rsid w:val="003E106D"/>
    <w:rsid w:val="003E11D8"/>
    <w:rsid w:val="003E1240"/>
    <w:rsid w:val="003E1854"/>
    <w:rsid w:val="003E1980"/>
    <w:rsid w:val="003E3161"/>
    <w:rsid w:val="003E319C"/>
    <w:rsid w:val="003E4182"/>
    <w:rsid w:val="003E4948"/>
    <w:rsid w:val="003E549B"/>
    <w:rsid w:val="003E622C"/>
    <w:rsid w:val="003F001A"/>
    <w:rsid w:val="003F13A8"/>
    <w:rsid w:val="003F2163"/>
    <w:rsid w:val="003F263C"/>
    <w:rsid w:val="003F2842"/>
    <w:rsid w:val="003F5014"/>
    <w:rsid w:val="00401DD4"/>
    <w:rsid w:val="00403473"/>
    <w:rsid w:val="00403A08"/>
    <w:rsid w:val="00403A43"/>
    <w:rsid w:val="004043E9"/>
    <w:rsid w:val="004046F4"/>
    <w:rsid w:val="00404EE0"/>
    <w:rsid w:val="00405182"/>
    <w:rsid w:val="00405977"/>
    <w:rsid w:val="00405A3D"/>
    <w:rsid w:val="004069D1"/>
    <w:rsid w:val="00406F8E"/>
    <w:rsid w:val="004113BD"/>
    <w:rsid w:val="004131E9"/>
    <w:rsid w:val="00413BDC"/>
    <w:rsid w:val="00414D46"/>
    <w:rsid w:val="0041768A"/>
    <w:rsid w:val="00417FA0"/>
    <w:rsid w:val="00421A0B"/>
    <w:rsid w:val="004230A7"/>
    <w:rsid w:val="004230EA"/>
    <w:rsid w:val="004236E0"/>
    <w:rsid w:val="004241FA"/>
    <w:rsid w:val="0042424C"/>
    <w:rsid w:val="004259E3"/>
    <w:rsid w:val="004264A4"/>
    <w:rsid w:val="004272AD"/>
    <w:rsid w:val="00427BAA"/>
    <w:rsid w:val="00432F92"/>
    <w:rsid w:val="00434519"/>
    <w:rsid w:val="00434DC7"/>
    <w:rsid w:val="004357D8"/>
    <w:rsid w:val="00435CD1"/>
    <w:rsid w:val="004369AA"/>
    <w:rsid w:val="00437872"/>
    <w:rsid w:val="00437AB1"/>
    <w:rsid w:val="00437E3C"/>
    <w:rsid w:val="00441021"/>
    <w:rsid w:val="00441852"/>
    <w:rsid w:val="00442C17"/>
    <w:rsid w:val="00442C1C"/>
    <w:rsid w:val="00442DCA"/>
    <w:rsid w:val="00443442"/>
    <w:rsid w:val="0044369E"/>
    <w:rsid w:val="004466A1"/>
    <w:rsid w:val="004467CB"/>
    <w:rsid w:val="004470AE"/>
    <w:rsid w:val="00447649"/>
    <w:rsid w:val="004506F3"/>
    <w:rsid w:val="00451A74"/>
    <w:rsid w:val="00453C64"/>
    <w:rsid w:val="0045428F"/>
    <w:rsid w:val="00456732"/>
    <w:rsid w:val="00457ED8"/>
    <w:rsid w:val="00464822"/>
    <w:rsid w:val="00465E6E"/>
    <w:rsid w:val="00467C84"/>
    <w:rsid w:val="00470B62"/>
    <w:rsid w:val="00475DBD"/>
    <w:rsid w:val="004775F8"/>
    <w:rsid w:val="0047795D"/>
    <w:rsid w:val="004819C0"/>
    <w:rsid w:val="004848DE"/>
    <w:rsid w:val="00485468"/>
    <w:rsid w:val="0048711F"/>
    <w:rsid w:val="004900D1"/>
    <w:rsid w:val="00490676"/>
    <w:rsid w:val="00490AEC"/>
    <w:rsid w:val="0049504E"/>
    <w:rsid w:val="004962E6"/>
    <w:rsid w:val="004A0DBF"/>
    <w:rsid w:val="004A0EDE"/>
    <w:rsid w:val="004A19E7"/>
    <w:rsid w:val="004A1C61"/>
    <w:rsid w:val="004A2098"/>
    <w:rsid w:val="004A3DA1"/>
    <w:rsid w:val="004A5A17"/>
    <w:rsid w:val="004A731C"/>
    <w:rsid w:val="004B1D31"/>
    <w:rsid w:val="004B2167"/>
    <w:rsid w:val="004B219B"/>
    <w:rsid w:val="004B479E"/>
    <w:rsid w:val="004B6C74"/>
    <w:rsid w:val="004B74D5"/>
    <w:rsid w:val="004B7DF8"/>
    <w:rsid w:val="004C0D54"/>
    <w:rsid w:val="004C28DA"/>
    <w:rsid w:val="004C38D4"/>
    <w:rsid w:val="004C4C06"/>
    <w:rsid w:val="004C4F26"/>
    <w:rsid w:val="004C7037"/>
    <w:rsid w:val="004D0A41"/>
    <w:rsid w:val="004D14B4"/>
    <w:rsid w:val="004D2B83"/>
    <w:rsid w:val="004D32C8"/>
    <w:rsid w:val="004D356F"/>
    <w:rsid w:val="004D43B8"/>
    <w:rsid w:val="004D6113"/>
    <w:rsid w:val="004E0BC9"/>
    <w:rsid w:val="004E1B3F"/>
    <w:rsid w:val="004E2C3F"/>
    <w:rsid w:val="004E5A12"/>
    <w:rsid w:val="004E5DCB"/>
    <w:rsid w:val="004E5ED7"/>
    <w:rsid w:val="004E6357"/>
    <w:rsid w:val="004E7E4A"/>
    <w:rsid w:val="004E7E88"/>
    <w:rsid w:val="004F0F1B"/>
    <w:rsid w:val="004F1BEB"/>
    <w:rsid w:val="004F2C14"/>
    <w:rsid w:val="004F3391"/>
    <w:rsid w:val="004F391C"/>
    <w:rsid w:val="004F3D63"/>
    <w:rsid w:val="004F79D8"/>
    <w:rsid w:val="004F7D70"/>
    <w:rsid w:val="00500B0E"/>
    <w:rsid w:val="00500F1B"/>
    <w:rsid w:val="0050117D"/>
    <w:rsid w:val="00502BF6"/>
    <w:rsid w:val="00507E9D"/>
    <w:rsid w:val="00510DB2"/>
    <w:rsid w:val="00512697"/>
    <w:rsid w:val="00513995"/>
    <w:rsid w:val="0051446E"/>
    <w:rsid w:val="00515DD9"/>
    <w:rsid w:val="00517805"/>
    <w:rsid w:val="00517AE3"/>
    <w:rsid w:val="00520C1C"/>
    <w:rsid w:val="00520D6F"/>
    <w:rsid w:val="00520DEE"/>
    <w:rsid w:val="0052381D"/>
    <w:rsid w:val="00524D31"/>
    <w:rsid w:val="0052529F"/>
    <w:rsid w:val="00526B2B"/>
    <w:rsid w:val="0052744B"/>
    <w:rsid w:val="00530A62"/>
    <w:rsid w:val="00531B42"/>
    <w:rsid w:val="00532149"/>
    <w:rsid w:val="00532820"/>
    <w:rsid w:val="005329C5"/>
    <w:rsid w:val="005331E5"/>
    <w:rsid w:val="0053336C"/>
    <w:rsid w:val="00537232"/>
    <w:rsid w:val="0054078B"/>
    <w:rsid w:val="005426E3"/>
    <w:rsid w:val="00547097"/>
    <w:rsid w:val="005479E3"/>
    <w:rsid w:val="0055198D"/>
    <w:rsid w:val="005563D6"/>
    <w:rsid w:val="005564F8"/>
    <w:rsid w:val="00556AB7"/>
    <w:rsid w:val="005609F5"/>
    <w:rsid w:val="005612D9"/>
    <w:rsid w:val="00563978"/>
    <w:rsid w:val="00564525"/>
    <w:rsid w:val="005648F2"/>
    <w:rsid w:val="0056619A"/>
    <w:rsid w:val="00566E9B"/>
    <w:rsid w:val="00570CCA"/>
    <w:rsid w:val="005711AA"/>
    <w:rsid w:val="00574002"/>
    <w:rsid w:val="005746DF"/>
    <w:rsid w:val="0057532C"/>
    <w:rsid w:val="005754D1"/>
    <w:rsid w:val="00577770"/>
    <w:rsid w:val="00577B8B"/>
    <w:rsid w:val="00577F33"/>
    <w:rsid w:val="00580B54"/>
    <w:rsid w:val="0058234E"/>
    <w:rsid w:val="00582D84"/>
    <w:rsid w:val="00583961"/>
    <w:rsid w:val="0058399F"/>
    <w:rsid w:val="00584421"/>
    <w:rsid w:val="00585AC5"/>
    <w:rsid w:val="00585DB9"/>
    <w:rsid w:val="00585E66"/>
    <w:rsid w:val="00586C80"/>
    <w:rsid w:val="005907CF"/>
    <w:rsid w:val="00590A71"/>
    <w:rsid w:val="0059123B"/>
    <w:rsid w:val="00591523"/>
    <w:rsid w:val="00591588"/>
    <w:rsid w:val="005924F2"/>
    <w:rsid w:val="00593212"/>
    <w:rsid w:val="005954F8"/>
    <w:rsid w:val="005967DE"/>
    <w:rsid w:val="00596961"/>
    <w:rsid w:val="00597AB1"/>
    <w:rsid w:val="00597EF3"/>
    <w:rsid w:val="005A17AD"/>
    <w:rsid w:val="005A4943"/>
    <w:rsid w:val="005A6063"/>
    <w:rsid w:val="005A69D3"/>
    <w:rsid w:val="005A7238"/>
    <w:rsid w:val="005B0264"/>
    <w:rsid w:val="005B20F0"/>
    <w:rsid w:val="005B323D"/>
    <w:rsid w:val="005B3CDF"/>
    <w:rsid w:val="005B4F1F"/>
    <w:rsid w:val="005B70C5"/>
    <w:rsid w:val="005B749A"/>
    <w:rsid w:val="005B781B"/>
    <w:rsid w:val="005C05CB"/>
    <w:rsid w:val="005C1668"/>
    <w:rsid w:val="005C333E"/>
    <w:rsid w:val="005C475D"/>
    <w:rsid w:val="005C4856"/>
    <w:rsid w:val="005C5975"/>
    <w:rsid w:val="005C5BE5"/>
    <w:rsid w:val="005D020D"/>
    <w:rsid w:val="005D09E3"/>
    <w:rsid w:val="005D241A"/>
    <w:rsid w:val="005D2C21"/>
    <w:rsid w:val="005D4FE4"/>
    <w:rsid w:val="005D5DF6"/>
    <w:rsid w:val="005E0716"/>
    <w:rsid w:val="005E3346"/>
    <w:rsid w:val="005E4F36"/>
    <w:rsid w:val="005E53F2"/>
    <w:rsid w:val="005E5D97"/>
    <w:rsid w:val="005E6C89"/>
    <w:rsid w:val="005F5401"/>
    <w:rsid w:val="005F6168"/>
    <w:rsid w:val="005F68BE"/>
    <w:rsid w:val="005F777A"/>
    <w:rsid w:val="005F7C76"/>
    <w:rsid w:val="00601642"/>
    <w:rsid w:val="00602550"/>
    <w:rsid w:val="006038D6"/>
    <w:rsid w:val="00603FEC"/>
    <w:rsid w:val="00605613"/>
    <w:rsid w:val="0060586E"/>
    <w:rsid w:val="00607EFA"/>
    <w:rsid w:val="0061168D"/>
    <w:rsid w:val="00611DA2"/>
    <w:rsid w:val="00612C12"/>
    <w:rsid w:val="00614C74"/>
    <w:rsid w:val="00615A3C"/>
    <w:rsid w:val="0061699C"/>
    <w:rsid w:val="0061787F"/>
    <w:rsid w:val="006204CB"/>
    <w:rsid w:val="00620738"/>
    <w:rsid w:val="006208C4"/>
    <w:rsid w:val="00623354"/>
    <w:rsid w:val="006247D3"/>
    <w:rsid w:val="00626498"/>
    <w:rsid w:val="00631271"/>
    <w:rsid w:val="0063148E"/>
    <w:rsid w:val="0063576A"/>
    <w:rsid w:val="00637C81"/>
    <w:rsid w:val="00640CC3"/>
    <w:rsid w:val="00641506"/>
    <w:rsid w:val="00641A6D"/>
    <w:rsid w:val="00642CE2"/>
    <w:rsid w:val="00643232"/>
    <w:rsid w:val="006435A6"/>
    <w:rsid w:val="006442FF"/>
    <w:rsid w:val="006449A4"/>
    <w:rsid w:val="00646F9B"/>
    <w:rsid w:val="00647C82"/>
    <w:rsid w:val="0065188C"/>
    <w:rsid w:val="00652358"/>
    <w:rsid w:val="00652946"/>
    <w:rsid w:val="00654A33"/>
    <w:rsid w:val="00655B2C"/>
    <w:rsid w:val="006628EF"/>
    <w:rsid w:val="00662B01"/>
    <w:rsid w:val="0066471E"/>
    <w:rsid w:val="00664D8B"/>
    <w:rsid w:val="00665B2E"/>
    <w:rsid w:val="00666655"/>
    <w:rsid w:val="00666991"/>
    <w:rsid w:val="00667F92"/>
    <w:rsid w:val="0067061E"/>
    <w:rsid w:val="006706D9"/>
    <w:rsid w:val="0067144C"/>
    <w:rsid w:val="00672C2C"/>
    <w:rsid w:val="006739A9"/>
    <w:rsid w:val="006739F2"/>
    <w:rsid w:val="0067571A"/>
    <w:rsid w:val="00677FAF"/>
    <w:rsid w:val="00680A4A"/>
    <w:rsid w:val="00680BE3"/>
    <w:rsid w:val="00683753"/>
    <w:rsid w:val="00683F85"/>
    <w:rsid w:val="006840B7"/>
    <w:rsid w:val="006842AD"/>
    <w:rsid w:val="00684414"/>
    <w:rsid w:val="00684F8E"/>
    <w:rsid w:val="00684F93"/>
    <w:rsid w:val="00686CBF"/>
    <w:rsid w:val="00691D24"/>
    <w:rsid w:val="00692761"/>
    <w:rsid w:val="00692E50"/>
    <w:rsid w:val="006935D2"/>
    <w:rsid w:val="00695932"/>
    <w:rsid w:val="006970A7"/>
    <w:rsid w:val="006974BF"/>
    <w:rsid w:val="006A243B"/>
    <w:rsid w:val="006A2FE7"/>
    <w:rsid w:val="006A5595"/>
    <w:rsid w:val="006A5D76"/>
    <w:rsid w:val="006A71EC"/>
    <w:rsid w:val="006A7855"/>
    <w:rsid w:val="006B00BD"/>
    <w:rsid w:val="006B08E5"/>
    <w:rsid w:val="006B2B0A"/>
    <w:rsid w:val="006B7B30"/>
    <w:rsid w:val="006B7D4D"/>
    <w:rsid w:val="006C09D9"/>
    <w:rsid w:val="006C10C1"/>
    <w:rsid w:val="006C3E58"/>
    <w:rsid w:val="006C3F20"/>
    <w:rsid w:val="006C4079"/>
    <w:rsid w:val="006C45C3"/>
    <w:rsid w:val="006C521B"/>
    <w:rsid w:val="006C539C"/>
    <w:rsid w:val="006C6FA5"/>
    <w:rsid w:val="006C71F1"/>
    <w:rsid w:val="006C7290"/>
    <w:rsid w:val="006D18B2"/>
    <w:rsid w:val="006D3855"/>
    <w:rsid w:val="006D4E75"/>
    <w:rsid w:val="006D57B3"/>
    <w:rsid w:val="006D7E51"/>
    <w:rsid w:val="006E0C40"/>
    <w:rsid w:val="006E28DF"/>
    <w:rsid w:val="006E29B2"/>
    <w:rsid w:val="006E4507"/>
    <w:rsid w:val="006E4DFE"/>
    <w:rsid w:val="006E61D6"/>
    <w:rsid w:val="006F036C"/>
    <w:rsid w:val="006F056E"/>
    <w:rsid w:val="006F3166"/>
    <w:rsid w:val="006F3CD7"/>
    <w:rsid w:val="006F3D14"/>
    <w:rsid w:val="006F3F59"/>
    <w:rsid w:val="006F4768"/>
    <w:rsid w:val="006F599B"/>
    <w:rsid w:val="006F74A2"/>
    <w:rsid w:val="00700708"/>
    <w:rsid w:val="00702BA0"/>
    <w:rsid w:val="00702DDC"/>
    <w:rsid w:val="00704814"/>
    <w:rsid w:val="007051D3"/>
    <w:rsid w:val="00706203"/>
    <w:rsid w:val="007071F0"/>
    <w:rsid w:val="00707249"/>
    <w:rsid w:val="0070725A"/>
    <w:rsid w:val="00710A42"/>
    <w:rsid w:val="0071423A"/>
    <w:rsid w:val="00715AF8"/>
    <w:rsid w:val="007163E8"/>
    <w:rsid w:val="00716DA6"/>
    <w:rsid w:val="00724EE5"/>
    <w:rsid w:val="00725507"/>
    <w:rsid w:val="0072618E"/>
    <w:rsid w:val="007277E8"/>
    <w:rsid w:val="00730F39"/>
    <w:rsid w:val="00731802"/>
    <w:rsid w:val="0073367D"/>
    <w:rsid w:val="00735AA3"/>
    <w:rsid w:val="00736E4B"/>
    <w:rsid w:val="00743E07"/>
    <w:rsid w:val="00746760"/>
    <w:rsid w:val="007478AC"/>
    <w:rsid w:val="00747F0E"/>
    <w:rsid w:val="007505CB"/>
    <w:rsid w:val="007545D9"/>
    <w:rsid w:val="00754ACE"/>
    <w:rsid w:val="00755C22"/>
    <w:rsid w:val="00755E7E"/>
    <w:rsid w:val="007569FA"/>
    <w:rsid w:val="00756A32"/>
    <w:rsid w:val="007578CF"/>
    <w:rsid w:val="007600E2"/>
    <w:rsid w:val="00761A36"/>
    <w:rsid w:val="00762E4C"/>
    <w:rsid w:val="00763064"/>
    <w:rsid w:val="0076338C"/>
    <w:rsid w:val="00764C29"/>
    <w:rsid w:val="007661D6"/>
    <w:rsid w:val="0076683B"/>
    <w:rsid w:val="00770046"/>
    <w:rsid w:val="00771CA9"/>
    <w:rsid w:val="00771E3A"/>
    <w:rsid w:val="0077317F"/>
    <w:rsid w:val="00773B79"/>
    <w:rsid w:val="00774F83"/>
    <w:rsid w:val="007777C2"/>
    <w:rsid w:val="00777F27"/>
    <w:rsid w:val="00781A53"/>
    <w:rsid w:val="007820B5"/>
    <w:rsid w:val="00783757"/>
    <w:rsid w:val="00783AC7"/>
    <w:rsid w:val="00783FDB"/>
    <w:rsid w:val="00785316"/>
    <w:rsid w:val="00785E93"/>
    <w:rsid w:val="0078619E"/>
    <w:rsid w:val="0079050C"/>
    <w:rsid w:val="00790DF6"/>
    <w:rsid w:val="00791D01"/>
    <w:rsid w:val="0079384F"/>
    <w:rsid w:val="00793F2D"/>
    <w:rsid w:val="007942C8"/>
    <w:rsid w:val="0079478C"/>
    <w:rsid w:val="007A018C"/>
    <w:rsid w:val="007A18FA"/>
    <w:rsid w:val="007A1C0A"/>
    <w:rsid w:val="007A34DA"/>
    <w:rsid w:val="007A6BFC"/>
    <w:rsid w:val="007A6FE9"/>
    <w:rsid w:val="007A7C87"/>
    <w:rsid w:val="007B03C7"/>
    <w:rsid w:val="007B0FA1"/>
    <w:rsid w:val="007B2102"/>
    <w:rsid w:val="007B24B6"/>
    <w:rsid w:val="007B3305"/>
    <w:rsid w:val="007B3F58"/>
    <w:rsid w:val="007B4BBB"/>
    <w:rsid w:val="007B5455"/>
    <w:rsid w:val="007B5A5F"/>
    <w:rsid w:val="007B5E59"/>
    <w:rsid w:val="007B6651"/>
    <w:rsid w:val="007B69CE"/>
    <w:rsid w:val="007C0696"/>
    <w:rsid w:val="007C23E9"/>
    <w:rsid w:val="007C4E72"/>
    <w:rsid w:val="007C5446"/>
    <w:rsid w:val="007C6163"/>
    <w:rsid w:val="007C7407"/>
    <w:rsid w:val="007D1519"/>
    <w:rsid w:val="007D317B"/>
    <w:rsid w:val="007D3A9B"/>
    <w:rsid w:val="007E08CD"/>
    <w:rsid w:val="007E14D0"/>
    <w:rsid w:val="007E17FB"/>
    <w:rsid w:val="007E25CE"/>
    <w:rsid w:val="007E27D3"/>
    <w:rsid w:val="007E2F1A"/>
    <w:rsid w:val="007E3BEC"/>
    <w:rsid w:val="007E3C1B"/>
    <w:rsid w:val="007E6909"/>
    <w:rsid w:val="007F0CF8"/>
    <w:rsid w:val="007F16D1"/>
    <w:rsid w:val="007F4012"/>
    <w:rsid w:val="007F40BF"/>
    <w:rsid w:val="007F5292"/>
    <w:rsid w:val="007F5E01"/>
    <w:rsid w:val="007F5E5B"/>
    <w:rsid w:val="007F5FE5"/>
    <w:rsid w:val="0080077B"/>
    <w:rsid w:val="00800C18"/>
    <w:rsid w:val="00800D35"/>
    <w:rsid w:val="0080117C"/>
    <w:rsid w:val="00801F45"/>
    <w:rsid w:val="00804BF1"/>
    <w:rsid w:val="00805105"/>
    <w:rsid w:val="00806935"/>
    <w:rsid w:val="00806DD6"/>
    <w:rsid w:val="00806E6A"/>
    <w:rsid w:val="0081014F"/>
    <w:rsid w:val="00811FA6"/>
    <w:rsid w:val="00813C7F"/>
    <w:rsid w:val="00816363"/>
    <w:rsid w:val="00816D49"/>
    <w:rsid w:val="0082031E"/>
    <w:rsid w:val="00820A84"/>
    <w:rsid w:val="00823AFC"/>
    <w:rsid w:val="008259D8"/>
    <w:rsid w:val="0082705F"/>
    <w:rsid w:val="00830F07"/>
    <w:rsid w:val="0083269D"/>
    <w:rsid w:val="0083745D"/>
    <w:rsid w:val="00841CF8"/>
    <w:rsid w:val="00841D7C"/>
    <w:rsid w:val="008502F7"/>
    <w:rsid w:val="00852799"/>
    <w:rsid w:val="00854840"/>
    <w:rsid w:val="008562CD"/>
    <w:rsid w:val="008570BC"/>
    <w:rsid w:val="0086013A"/>
    <w:rsid w:val="008614F5"/>
    <w:rsid w:val="00861785"/>
    <w:rsid w:val="008624BE"/>
    <w:rsid w:val="00863884"/>
    <w:rsid w:val="00865453"/>
    <w:rsid w:val="00866E8F"/>
    <w:rsid w:val="00867001"/>
    <w:rsid w:val="00870952"/>
    <w:rsid w:val="00871446"/>
    <w:rsid w:val="00871D43"/>
    <w:rsid w:val="00871D49"/>
    <w:rsid w:val="0087259A"/>
    <w:rsid w:val="00872A84"/>
    <w:rsid w:val="0087359A"/>
    <w:rsid w:val="008770DF"/>
    <w:rsid w:val="00877AD6"/>
    <w:rsid w:val="0088012A"/>
    <w:rsid w:val="008804A5"/>
    <w:rsid w:val="008807B9"/>
    <w:rsid w:val="00883EE0"/>
    <w:rsid w:val="008915B1"/>
    <w:rsid w:val="0089174F"/>
    <w:rsid w:val="00891C9B"/>
    <w:rsid w:val="00891CCE"/>
    <w:rsid w:val="0089201C"/>
    <w:rsid w:val="008928A4"/>
    <w:rsid w:val="00892B2B"/>
    <w:rsid w:val="00892F57"/>
    <w:rsid w:val="00893644"/>
    <w:rsid w:val="00893701"/>
    <w:rsid w:val="00895383"/>
    <w:rsid w:val="00895390"/>
    <w:rsid w:val="008959F8"/>
    <w:rsid w:val="00895C37"/>
    <w:rsid w:val="00895D45"/>
    <w:rsid w:val="008A26C8"/>
    <w:rsid w:val="008A361D"/>
    <w:rsid w:val="008A37C2"/>
    <w:rsid w:val="008A6037"/>
    <w:rsid w:val="008A6376"/>
    <w:rsid w:val="008A75DF"/>
    <w:rsid w:val="008B153E"/>
    <w:rsid w:val="008B2734"/>
    <w:rsid w:val="008B2F5D"/>
    <w:rsid w:val="008B3250"/>
    <w:rsid w:val="008B399F"/>
    <w:rsid w:val="008B4469"/>
    <w:rsid w:val="008B4B08"/>
    <w:rsid w:val="008B77D1"/>
    <w:rsid w:val="008C053C"/>
    <w:rsid w:val="008C130B"/>
    <w:rsid w:val="008C1994"/>
    <w:rsid w:val="008C3A89"/>
    <w:rsid w:val="008C72FA"/>
    <w:rsid w:val="008C75AC"/>
    <w:rsid w:val="008C7DC0"/>
    <w:rsid w:val="008D062A"/>
    <w:rsid w:val="008D1332"/>
    <w:rsid w:val="008D2612"/>
    <w:rsid w:val="008D5823"/>
    <w:rsid w:val="008E0B1B"/>
    <w:rsid w:val="008E3ADB"/>
    <w:rsid w:val="008E5609"/>
    <w:rsid w:val="008E5B2F"/>
    <w:rsid w:val="008E7375"/>
    <w:rsid w:val="008E7D9C"/>
    <w:rsid w:val="008E7DC0"/>
    <w:rsid w:val="008F01DF"/>
    <w:rsid w:val="008F060B"/>
    <w:rsid w:val="008F0C13"/>
    <w:rsid w:val="008F0E9A"/>
    <w:rsid w:val="008F1E92"/>
    <w:rsid w:val="008F47B8"/>
    <w:rsid w:val="008F562F"/>
    <w:rsid w:val="008F576F"/>
    <w:rsid w:val="008F6339"/>
    <w:rsid w:val="008F6932"/>
    <w:rsid w:val="009008F3"/>
    <w:rsid w:val="00900E6E"/>
    <w:rsid w:val="00902946"/>
    <w:rsid w:val="009037E2"/>
    <w:rsid w:val="009038F4"/>
    <w:rsid w:val="00904220"/>
    <w:rsid w:val="009057E1"/>
    <w:rsid w:val="0091051E"/>
    <w:rsid w:val="00912848"/>
    <w:rsid w:val="00912AEB"/>
    <w:rsid w:val="00913823"/>
    <w:rsid w:val="00914201"/>
    <w:rsid w:val="00920256"/>
    <w:rsid w:val="0092213D"/>
    <w:rsid w:val="0092284C"/>
    <w:rsid w:val="009230B6"/>
    <w:rsid w:val="009230BF"/>
    <w:rsid w:val="009231DD"/>
    <w:rsid w:val="00924C05"/>
    <w:rsid w:val="00926D70"/>
    <w:rsid w:val="00927826"/>
    <w:rsid w:val="00927A1E"/>
    <w:rsid w:val="00927B32"/>
    <w:rsid w:val="009305D9"/>
    <w:rsid w:val="00930CB3"/>
    <w:rsid w:val="0093212B"/>
    <w:rsid w:val="00933174"/>
    <w:rsid w:val="009332BD"/>
    <w:rsid w:val="00933D2F"/>
    <w:rsid w:val="00935C55"/>
    <w:rsid w:val="00937944"/>
    <w:rsid w:val="00940236"/>
    <w:rsid w:val="00942532"/>
    <w:rsid w:val="009442EE"/>
    <w:rsid w:val="009445CA"/>
    <w:rsid w:val="009446D0"/>
    <w:rsid w:val="0094472B"/>
    <w:rsid w:val="00944C91"/>
    <w:rsid w:val="0094523F"/>
    <w:rsid w:val="0094701E"/>
    <w:rsid w:val="00947439"/>
    <w:rsid w:val="0095047D"/>
    <w:rsid w:val="0095089E"/>
    <w:rsid w:val="00950C81"/>
    <w:rsid w:val="00951894"/>
    <w:rsid w:val="00954AB6"/>
    <w:rsid w:val="00955257"/>
    <w:rsid w:val="00955BE5"/>
    <w:rsid w:val="009568BB"/>
    <w:rsid w:val="00956A34"/>
    <w:rsid w:val="00956BC1"/>
    <w:rsid w:val="00961959"/>
    <w:rsid w:val="00961E8A"/>
    <w:rsid w:val="00962869"/>
    <w:rsid w:val="00962948"/>
    <w:rsid w:val="009634B9"/>
    <w:rsid w:val="0096422B"/>
    <w:rsid w:val="00964257"/>
    <w:rsid w:val="00966B1E"/>
    <w:rsid w:val="00973B8B"/>
    <w:rsid w:val="00973EB3"/>
    <w:rsid w:val="009749A8"/>
    <w:rsid w:val="00976A45"/>
    <w:rsid w:val="00977A68"/>
    <w:rsid w:val="00977C04"/>
    <w:rsid w:val="009808F4"/>
    <w:rsid w:val="009822D8"/>
    <w:rsid w:val="00982B0E"/>
    <w:rsid w:val="00984B86"/>
    <w:rsid w:val="00984E06"/>
    <w:rsid w:val="00985016"/>
    <w:rsid w:val="00987B19"/>
    <w:rsid w:val="00991190"/>
    <w:rsid w:val="00991EC2"/>
    <w:rsid w:val="00992170"/>
    <w:rsid w:val="00992540"/>
    <w:rsid w:val="009957E9"/>
    <w:rsid w:val="00996E1E"/>
    <w:rsid w:val="0099745B"/>
    <w:rsid w:val="009A1264"/>
    <w:rsid w:val="009A21D5"/>
    <w:rsid w:val="009A26EE"/>
    <w:rsid w:val="009A2FBF"/>
    <w:rsid w:val="009A3A08"/>
    <w:rsid w:val="009A3DB4"/>
    <w:rsid w:val="009A3F6F"/>
    <w:rsid w:val="009A59DF"/>
    <w:rsid w:val="009A606F"/>
    <w:rsid w:val="009A609B"/>
    <w:rsid w:val="009A6300"/>
    <w:rsid w:val="009A7304"/>
    <w:rsid w:val="009A7E72"/>
    <w:rsid w:val="009B0B7C"/>
    <w:rsid w:val="009B453A"/>
    <w:rsid w:val="009B750C"/>
    <w:rsid w:val="009B7746"/>
    <w:rsid w:val="009B7E89"/>
    <w:rsid w:val="009C0462"/>
    <w:rsid w:val="009C3200"/>
    <w:rsid w:val="009C39A5"/>
    <w:rsid w:val="009C55B7"/>
    <w:rsid w:val="009D0BF8"/>
    <w:rsid w:val="009D1796"/>
    <w:rsid w:val="009D1E8D"/>
    <w:rsid w:val="009D2315"/>
    <w:rsid w:val="009D4496"/>
    <w:rsid w:val="009D50D1"/>
    <w:rsid w:val="009D632D"/>
    <w:rsid w:val="009D7B61"/>
    <w:rsid w:val="009D7E2C"/>
    <w:rsid w:val="009E1BBE"/>
    <w:rsid w:val="009E2FC8"/>
    <w:rsid w:val="009E3210"/>
    <w:rsid w:val="009E5746"/>
    <w:rsid w:val="009E624B"/>
    <w:rsid w:val="009E694D"/>
    <w:rsid w:val="009F157E"/>
    <w:rsid w:val="009F1D65"/>
    <w:rsid w:val="009F1EB7"/>
    <w:rsid w:val="009F3D35"/>
    <w:rsid w:val="009F4082"/>
    <w:rsid w:val="009F496A"/>
    <w:rsid w:val="009F4C0B"/>
    <w:rsid w:val="009F641E"/>
    <w:rsid w:val="009F64D4"/>
    <w:rsid w:val="00A01DFF"/>
    <w:rsid w:val="00A02FAC"/>
    <w:rsid w:val="00A04285"/>
    <w:rsid w:val="00A049D8"/>
    <w:rsid w:val="00A051CA"/>
    <w:rsid w:val="00A05B94"/>
    <w:rsid w:val="00A05EA0"/>
    <w:rsid w:val="00A07B83"/>
    <w:rsid w:val="00A11036"/>
    <w:rsid w:val="00A113AD"/>
    <w:rsid w:val="00A115E6"/>
    <w:rsid w:val="00A14D49"/>
    <w:rsid w:val="00A15C6D"/>
    <w:rsid w:val="00A1660B"/>
    <w:rsid w:val="00A20251"/>
    <w:rsid w:val="00A20ABB"/>
    <w:rsid w:val="00A21895"/>
    <w:rsid w:val="00A21C25"/>
    <w:rsid w:val="00A232B4"/>
    <w:rsid w:val="00A24751"/>
    <w:rsid w:val="00A24E7B"/>
    <w:rsid w:val="00A24EB1"/>
    <w:rsid w:val="00A25CA0"/>
    <w:rsid w:val="00A25CB9"/>
    <w:rsid w:val="00A27301"/>
    <w:rsid w:val="00A273F9"/>
    <w:rsid w:val="00A34BB9"/>
    <w:rsid w:val="00A34BD9"/>
    <w:rsid w:val="00A35ECC"/>
    <w:rsid w:val="00A375CC"/>
    <w:rsid w:val="00A4244D"/>
    <w:rsid w:val="00A43120"/>
    <w:rsid w:val="00A43A9F"/>
    <w:rsid w:val="00A441D6"/>
    <w:rsid w:val="00A44EA2"/>
    <w:rsid w:val="00A470BB"/>
    <w:rsid w:val="00A51811"/>
    <w:rsid w:val="00A5747E"/>
    <w:rsid w:val="00A57993"/>
    <w:rsid w:val="00A61706"/>
    <w:rsid w:val="00A61C44"/>
    <w:rsid w:val="00A61DD5"/>
    <w:rsid w:val="00A62B61"/>
    <w:rsid w:val="00A62E66"/>
    <w:rsid w:val="00A63FA1"/>
    <w:rsid w:val="00A64907"/>
    <w:rsid w:val="00A64A70"/>
    <w:rsid w:val="00A659B3"/>
    <w:rsid w:val="00A671D7"/>
    <w:rsid w:val="00A7095E"/>
    <w:rsid w:val="00A71A82"/>
    <w:rsid w:val="00A73076"/>
    <w:rsid w:val="00A747AA"/>
    <w:rsid w:val="00A7570B"/>
    <w:rsid w:val="00A761EE"/>
    <w:rsid w:val="00A76EE6"/>
    <w:rsid w:val="00A77313"/>
    <w:rsid w:val="00A77380"/>
    <w:rsid w:val="00A828C6"/>
    <w:rsid w:val="00A82BA3"/>
    <w:rsid w:val="00A84189"/>
    <w:rsid w:val="00A877CE"/>
    <w:rsid w:val="00A905FA"/>
    <w:rsid w:val="00A90E7F"/>
    <w:rsid w:val="00A919D2"/>
    <w:rsid w:val="00A92BCB"/>
    <w:rsid w:val="00A932BD"/>
    <w:rsid w:val="00A94E8E"/>
    <w:rsid w:val="00A97CF0"/>
    <w:rsid w:val="00AA2882"/>
    <w:rsid w:val="00AA5E15"/>
    <w:rsid w:val="00AB041F"/>
    <w:rsid w:val="00AB04B7"/>
    <w:rsid w:val="00AB2D76"/>
    <w:rsid w:val="00AB31FD"/>
    <w:rsid w:val="00AB3312"/>
    <w:rsid w:val="00AB3E2A"/>
    <w:rsid w:val="00AB4ABE"/>
    <w:rsid w:val="00AB6827"/>
    <w:rsid w:val="00AB7718"/>
    <w:rsid w:val="00AC070E"/>
    <w:rsid w:val="00AC1668"/>
    <w:rsid w:val="00AC1C03"/>
    <w:rsid w:val="00AC1F09"/>
    <w:rsid w:val="00AC22BF"/>
    <w:rsid w:val="00AC2778"/>
    <w:rsid w:val="00AC2E03"/>
    <w:rsid w:val="00AC5E1C"/>
    <w:rsid w:val="00AC6602"/>
    <w:rsid w:val="00AC676E"/>
    <w:rsid w:val="00AC6EFE"/>
    <w:rsid w:val="00AC74EB"/>
    <w:rsid w:val="00AC7A35"/>
    <w:rsid w:val="00AC7D01"/>
    <w:rsid w:val="00AD10B3"/>
    <w:rsid w:val="00AD3785"/>
    <w:rsid w:val="00AD5902"/>
    <w:rsid w:val="00AD7866"/>
    <w:rsid w:val="00AE0C9F"/>
    <w:rsid w:val="00AE1390"/>
    <w:rsid w:val="00AE3321"/>
    <w:rsid w:val="00AE39CE"/>
    <w:rsid w:val="00AE4FBD"/>
    <w:rsid w:val="00AE645B"/>
    <w:rsid w:val="00AE68A0"/>
    <w:rsid w:val="00AE72E8"/>
    <w:rsid w:val="00AE7BC1"/>
    <w:rsid w:val="00AF0C62"/>
    <w:rsid w:val="00AF2CEE"/>
    <w:rsid w:val="00AF7E72"/>
    <w:rsid w:val="00B00A9E"/>
    <w:rsid w:val="00B00AE2"/>
    <w:rsid w:val="00B03AAE"/>
    <w:rsid w:val="00B03F72"/>
    <w:rsid w:val="00B04A19"/>
    <w:rsid w:val="00B04F49"/>
    <w:rsid w:val="00B056E5"/>
    <w:rsid w:val="00B1006C"/>
    <w:rsid w:val="00B11642"/>
    <w:rsid w:val="00B1253E"/>
    <w:rsid w:val="00B138FE"/>
    <w:rsid w:val="00B1490F"/>
    <w:rsid w:val="00B15403"/>
    <w:rsid w:val="00B15B3C"/>
    <w:rsid w:val="00B15BE0"/>
    <w:rsid w:val="00B15BE4"/>
    <w:rsid w:val="00B17089"/>
    <w:rsid w:val="00B17606"/>
    <w:rsid w:val="00B20354"/>
    <w:rsid w:val="00B21A24"/>
    <w:rsid w:val="00B22134"/>
    <w:rsid w:val="00B2356A"/>
    <w:rsid w:val="00B23A21"/>
    <w:rsid w:val="00B26281"/>
    <w:rsid w:val="00B301DF"/>
    <w:rsid w:val="00B307DC"/>
    <w:rsid w:val="00B319EB"/>
    <w:rsid w:val="00B33EB3"/>
    <w:rsid w:val="00B368E4"/>
    <w:rsid w:val="00B36D8A"/>
    <w:rsid w:val="00B37E8C"/>
    <w:rsid w:val="00B403C3"/>
    <w:rsid w:val="00B4044B"/>
    <w:rsid w:val="00B41849"/>
    <w:rsid w:val="00B41E65"/>
    <w:rsid w:val="00B439C2"/>
    <w:rsid w:val="00B445DE"/>
    <w:rsid w:val="00B45273"/>
    <w:rsid w:val="00B45FC9"/>
    <w:rsid w:val="00B466CC"/>
    <w:rsid w:val="00B46AD1"/>
    <w:rsid w:val="00B46DA4"/>
    <w:rsid w:val="00B47D1E"/>
    <w:rsid w:val="00B507D5"/>
    <w:rsid w:val="00B51624"/>
    <w:rsid w:val="00B54379"/>
    <w:rsid w:val="00B54711"/>
    <w:rsid w:val="00B553A7"/>
    <w:rsid w:val="00B55D69"/>
    <w:rsid w:val="00B55E8B"/>
    <w:rsid w:val="00B56070"/>
    <w:rsid w:val="00B56229"/>
    <w:rsid w:val="00B56666"/>
    <w:rsid w:val="00B63113"/>
    <w:rsid w:val="00B63DEF"/>
    <w:rsid w:val="00B646C2"/>
    <w:rsid w:val="00B66711"/>
    <w:rsid w:val="00B66FD9"/>
    <w:rsid w:val="00B67714"/>
    <w:rsid w:val="00B7047F"/>
    <w:rsid w:val="00B7048C"/>
    <w:rsid w:val="00B709B5"/>
    <w:rsid w:val="00B71450"/>
    <w:rsid w:val="00B7225C"/>
    <w:rsid w:val="00B73FCD"/>
    <w:rsid w:val="00B74AA4"/>
    <w:rsid w:val="00B74F57"/>
    <w:rsid w:val="00B75792"/>
    <w:rsid w:val="00B75BA9"/>
    <w:rsid w:val="00B77342"/>
    <w:rsid w:val="00B777CC"/>
    <w:rsid w:val="00B81CCD"/>
    <w:rsid w:val="00B821C9"/>
    <w:rsid w:val="00B82997"/>
    <w:rsid w:val="00B85C5F"/>
    <w:rsid w:val="00B85F4F"/>
    <w:rsid w:val="00B87781"/>
    <w:rsid w:val="00B94308"/>
    <w:rsid w:val="00B94612"/>
    <w:rsid w:val="00B9595B"/>
    <w:rsid w:val="00B95A6C"/>
    <w:rsid w:val="00B960C6"/>
    <w:rsid w:val="00B96BAA"/>
    <w:rsid w:val="00B96FF5"/>
    <w:rsid w:val="00B972F5"/>
    <w:rsid w:val="00BA156A"/>
    <w:rsid w:val="00BA32C8"/>
    <w:rsid w:val="00BA3634"/>
    <w:rsid w:val="00BA3A55"/>
    <w:rsid w:val="00BA44F2"/>
    <w:rsid w:val="00BA5D61"/>
    <w:rsid w:val="00BA643F"/>
    <w:rsid w:val="00BA65A3"/>
    <w:rsid w:val="00BB03A0"/>
    <w:rsid w:val="00BB19E4"/>
    <w:rsid w:val="00BB2A49"/>
    <w:rsid w:val="00BB5129"/>
    <w:rsid w:val="00BB6018"/>
    <w:rsid w:val="00BC0FBA"/>
    <w:rsid w:val="00BC41A1"/>
    <w:rsid w:val="00BC6012"/>
    <w:rsid w:val="00BC61D4"/>
    <w:rsid w:val="00BC6418"/>
    <w:rsid w:val="00BC65C2"/>
    <w:rsid w:val="00BC7BC1"/>
    <w:rsid w:val="00BD0520"/>
    <w:rsid w:val="00BD0575"/>
    <w:rsid w:val="00BD09C9"/>
    <w:rsid w:val="00BD2BB6"/>
    <w:rsid w:val="00BD2FFF"/>
    <w:rsid w:val="00BD3EC0"/>
    <w:rsid w:val="00BD4A86"/>
    <w:rsid w:val="00BD50E4"/>
    <w:rsid w:val="00BD5CE5"/>
    <w:rsid w:val="00BD617C"/>
    <w:rsid w:val="00BD6861"/>
    <w:rsid w:val="00BD6E69"/>
    <w:rsid w:val="00BD7408"/>
    <w:rsid w:val="00BE074D"/>
    <w:rsid w:val="00BE1CE6"/>
    <w:rsid w:val="00BE1CFC"/>
    <w:rsid w:val="00BE1E9B"/>
    <w:rsid w:val="00BE2374"/>
    <w:rsid w:val="00BE326E"/>
    <w:rsid w:val="00BE44F7"/>
    <w:rsid w:val="00BE4BBD"/>
    <w:rsid w:val="00BE5609"/>
    <w:rsid w:val="00BE578F"/>
    <w:rsid w:val="00BE6120"/>
    <w:rsid w:val="00BE687F"/>
    <w:rsid w:val="00BF15CC"/>
    <w:rsid w:val="00BF1C82"/>
    <w:rsid w:val="00BF1F0A"/>
    <w:rsid w:val="00BF3A60"/>
    <w:rsid w:val="00BF71D7"/>
    <w:rsid w:val="00BF7AF8"/>
    <w:rsid w:val="00C02B6E"/>
    <w:rsid w:val="00C0327F"/>
    <w:rsid w:val="00C035B8"/>
    <w:rsid w:val="00C037E6"/>
    <w:rsid w:val="00C04631"/>
    <w:rsid w:val="00C0539E"/>
    <w:rsid w:val="00C06409"/>
    <w:rsid w:val="00C064B7"/>
    <w:rsid w:val="00C079F8"/>
    <w:rsid w:val="00C10E61"/>
    <w:rsid w:val="00C112F2"/>
    <w:rsid w:val="00C11A01"/>
    <w:rsid w:val="00C1284A"/>
    <w:rsid w:val="00C14337"/>
    <w:rsid w:val="00C15605"/>
    <w:rsid w:val="00C161A2"/>
    <w:rsid w:val="00C16CE1"/>
    <w:rsid w:val="00C170CE"/>
    <w:rsid w:val="00C20006"/>
    <w:rsid w:val="00C21168"/>
    <w:rsid w:val="00C2136D"/>
    <w:rsid w:val="00C21BA0"/>
    <w:rsid w:val="00C2298B"/>
    <w:rsid w:val="00C2654A"/>
    <w:rsid w:val="00C278C1"/>
    <w:rsid w:val="00C31227"/>
    <w:rsid w:val="00C32BC7"/>
    <w:rsid w:val="00C330B9"/>
    <w:rsid w:val="00C33D7C"/>
    <w:rsid w:val="00C340D1"/>
    <w:rsid w:val="00C36817"/>
    <w:rsid w:val="00C36CEA"/>
    <w:rsid w:val="00C3766D"/>
    <w:rsid w:val="00C4025D"/>
    <w:rsid w:val="00C40E76"/>
    <w:rsid w:val="00C4280A"/>
    <w:rsid w:val="00C446A5"/>
    <w:rsid w:val="00C458F9"/>
    <w:rsid w:val="00C45EF6"/>
    <w:rsid w:val="00C461F3"/>
    <w:rsid w:val="00C5037B"/>
    <w:rsid w:val="00C50EEC"/>
    <w:rsid w:val="00C51A7A"/>
    <w:rsid w:val="00C51BDF"/>
    <w:rsid w:val="00C52704"/>
    <w:rsid w:val="00C52EF1"/>
    <w:rsid w:val="00C5364A"/>
    <w:rsid w:val="00C56244"/>
    <w:rsid w:val="00C56DB8"/>
    <w:rsid w:val="00C5711E"/>
    <w:rsid w:val="00C57991"/>
    <w:rsid w:val="00C6108E"/>
    <w:rsid w:val="00C6176C"/>
    <w:rsid w:val="00C61FAD"/>
    <w:rsid w:val="00C63D95"/>
    <w:rsid w:val="00C63E2D"/>
    <w:rsid w:val="00C64402"/>
    <w:rsid w:val="00C649E7"/>
    <w:rsid w:val="00C64FD9"/>
    <w:rsid w:val="00C6553C"/>
    <w:rsid w:val="00C670EE"/>
    <w:rsid w:val="00C700E1"/>
    <w:rsid w:val="00C70292"/>
    <w:rsid w:val="00C702F0"/>
    <w:rsid w:val="00C70AE5"/>
    <w:rsid w:val="00C7130C"/>
    <w:rsid w:val="00C725B6"/>
    <w:rsid w:val="00C74A85"/>
    <w:rsid w:val="00C74C2D"/>
    <w:rsid w:val="00C75A51"/>
    <w:rsid w:val="00C76BB3"/>
    <w:rsid w:val="00C80186"/>
    <w:rsid w:val="00C8159C"/>
    <w:rsid w:val="00C8194C"/>
    <w:rsid w:val="00C84E4B"/>
    <w:rsid w:val="00C86A8F"/>
    <w:rsid w:val="00C9114B"/>
    <w:rsid w:val="00C91682"/>
    <w:rsid w:val="00C918F6"/>
    <w:rsid w:val="00C921F6"/>
    <w:rsid w:val="00C924F3"/>
    <w:rsid w:val="00C95519"/>
    <w:rsid w:val="00C95521"/>
    <w:rsid w:val="00C96B29"/>
    <w:rsid w:val="00CA1D6E"/>
    <w:rsid w:val="00CA1E0A"/>
    <w:rsid w:val="00CA2BAA"/>
    <w:rsid w:val="00CA3F3A"/>
    <w:rsid w:val="00CA4724"/>
    <w:rsid w:val="00CA49E6"/>
    <w:rsid w:val="00CA523E"/>
    <w:rsid w:val="00CB1E39"/>
    <w:rsid w:val="00CB667A"/>
    <w:rsid w:val="00CC0FB3"/>
    <w:rsid w:val="00CC19AB"/>
    <w:rsid w:val="00CC4051"/>
    <w:rsid w:val="00CC4DB5"/>
    <w:rsid w:val="00CC4E84"/>
    <w:rsid w:val="00CC57BE"/>
    <w:rsid w:val="00CC6D04"/>
    <w:rsid w:val="00CC70D2"/>
    <w:rsid w:val="00CC7B86"/>
    <w:rsid w:val="00CD027E"/>
    <w:rsid w:val="00CD07BA"/>
    <w:rsid w:val="00CD0C2C"/>
    <w:rsid w:val="00CD0ED7"/>
    <w:rsid w:val="00CD15B6"/>
    <w:rsid w:val="00CD4779"/>
    <w:rsid w:val="00CD4938"/>
    <w:rsid w:val="00CD54E7"/>
    <w:rsid w:val="00CD5966"/>
    <w:rsid w:val="00CD614D"/>
    <w:rsid w:val="00CE009F"/>
    <w:rsid w:val="00CE0BC9"/>
    <w:rsid w:val="00CE0E04"/>
    <w:rsid w:val="00CE20B2"/>
    <w:rsid w:val="00CE376D"/>
    <w:rsid w:val="00CE5C6E"/>
    <w:rsid w:val="00CE68E3"/>
    <w:rsid w:val="00CE72B9"/>
    <w:rsid w:val="00CF125E"/>
    <w:rsid w:val="00CF152C"/>
    <w:rsid w:val="00CF592D"/>
    <w:rsid w:val="00CF709F"/>
    <w:rsid w:val="00CF789F"/>
    <w:rsid w:val="00D04400"/>
    <w:rsid w:val="00D1171C"/>
    <w:rsid w:val="00D12FD2"/>
    <w:rsid w:val="00D1388A"/>
    <w:rsid w:val="00D159D3"/>
    <w:rsid w:val="00D1645D"/>
    <w:rsid w:val="00D1649E"/>
    <w:rsid w:val="00D169C0"/>
    <w:rsid w:val="00D16E47"/>
    <w:rsid w:val="00D177B2"/>
    <w:rsid w:val="00D17A93"/>
    <w:rsid w:val="00D20CC6"/>
    <w:rsid w:val="00D2173C"/>
    <w:rsid w:val="00D2185A"/>
    <w:rsid w:val="00D2251C"/>
    <w:rsid w:val="00D22E0B"/>
    <w:rsid w:val="00D22F9F"/>
    <w:rsid w:val="00D23007"/>
    <w:rsid w:val="00D23A4B"/>
    <w:rsid w:val="00D24BCC"/>
    <w:rsid w:val="00D24F9C"/>
    <w:rsid w:val="00D256FE"/>
    <w:rsid w:val="00D25AD5"/>
    <w:rsid w:val="00D25AFE"/>
    <w:rsid w:val="00D26446"/>
    <w:rsid w:val="00D3074B"/>
    <w:rsid w:val="00D3099E"/>
    <w:rsid w:val="00D30D43"/>
    <w:rsid w:val="00D322EA"/>
    <w:rsid w:val="00D33BE8"/>
    <w:rsid w:val="00D34823"/>
    <w:rsid w:val="00D34EDC"/>
    <w:rsid w:val="00D3543B"/>
    <w:rsid w:val="00D43004"/>
    <w:rsid w:val="00D46164"/>
    <w:rsid w:val="00D507A9"/>
    <w:rsid w:val="00D51AC0"/>
    <w:rsid w:val="00D5232C"/>
    <w:rsid w:val="00D54494"/>
    <w:rsid w:val="00D54626"/>
    <w:rsid w:val="00D55D2D"/>
    <w:rsid w:val="00D57E75"/>
    <w:rsid w:val="00D60BD6"/>
    <w:rsid w:val="00D66D7F"/>
    <w:rsid w:val="00D67C99"/>
    <w:rsid w:val="00D70CBD"/>
    <w:rsid w:val="00D70DAC"/>
    <w:rsid w:val="00D71892"/>
    <w:rsid w:val="00D718C6"/>
    <w:rsid w:val="00D71F3C"/>
    <w:rsid w:val="00D724B7"/>
    <w:rsid w:val="00D72562"/>
    <w:rsid w:val="00D725EA"/>
    <w:rsid w:val="00D73A7F"/>
    <w:rsid w:val="00D823D9"/>
    <w:rsid w:val="00D83849"/>
    <w:rsid w:val="00D8494B"/>
    <w:rsid w:val="00D86AF4"/>
    <w:rsid w:val="00D90C2B"/>
    <w:rsid w:val="00D943ED"/>
    <w:rsid w:val="00D9450D"/>
    <w:rsid w:val="00D94743"/>
    <w:rsid w:val="00D94A61"/>
    <w:rsid w:val="00D94E21"/>
    <w:rsid w:val="00D94EB2"/>
    <w:rsid w:val="00D95A5E"/>
    <w:rsid w:val="00D97E48"/>
    <w:rsid w:val="00DA0DD6"/>
    <w:rsid w:val="00DA33F2"/>
    <w:rsid w:val="00DA53FF"/>
    <w:rsid w:val="00DB1212"/>
    <w:rsid w:val="00DB2321"/>
    <w:rsid w:val="00DB30AF"/>
    <w:rsid w:val="00DB4EF3"/>
    <w:rsid w:val="00DB5875"/>
    <w:rsid w:val="00DB765D"/>
    <w:rsid w:val="00DB79C8"/>
    <w:rsid w:val="00DC3BBB"/>
    <w:rsid w:val="00DC4FAB"/>
    <w:rsid w:val="00DC6146"/>
    <w:rsid w:val="00DD009C"/>
    <w:rsid w:val="00DD2469"/>
    <w:rsid w:val="00DD24AD"/>
    <w:rsid w:val="00DD2CF5"/>
    <w:rsid w:val="00DD5688"/>
    <w:rsid w:val="00DD66F4"/>
    <w:rsid w:val="00DE0AFC"/>
    <w:rsid w:val="00DE211F"/>
    <w:rsid w:val="00DE2A05"/>
    <w:rsid w:val="00DE3412"/>
    <w:rsid w:val="00DE37C2"/>
    <w:rsid w:val="00DE47BB"/>
    <w:rsid w:val="00DE5056"/>
    <w:rsid w:val="00DF02D0"/>
    <w:rsid w:val="00DF26B3"/>
    <w:rsid w:val="00DF53CD"/>
    <w:rsid w:val="00DF660B"/>
    <w:rsid w:val="00DF6D2B"/>
    <w:rsid w:val="00DF78C1"/>
    <w:rsid w:val="00DF79CC"/>
    <w:rsid w:val="00E00456"/>
    <w:rsid w:val="00E00935"/>
    <w:rsid w:val="00E03FB4"/>
    <w:rsid w:val="00E07AEC"/>
    <w:rsid w:val="00E112F6"/>
    <w:rsid w:val="00E14DF8"/>
    <w:rsid w:val="00E1527D"/>
    <w:rsid w:val="00E15950"/>
    <w:rsid w:val="00E165F9"/>
    <w:rsid w:val="00E20CC1"/>
    <w:rsid w:val="00E21867"/>
    <w:rsid w:val="00E243DF"/>
    <w:rsid w:val="00E24585"/>
    <w:rsid w:val="00E24B29"/>
    <w:rsid w:val="00E3219D"/>
    <w:rsid w:val="00E331DC"/>
    <w:rsid w:val="00E36849"/>
    <w:rsid w:val="00E36ABE"/>
    <w:rsid w:val="00E37109"/>
    <w:rsid w:val="00E37B29"/>
    <w:rsid w:val="00E42037"/>
    <w:rsid w:val="00E42459"/>
    <w:rsid w:val="00E43422"/>
    <w:rsid w:val="00E4436C"/>
    <w:rsid w:val="00E45162"/>
    <w:rsid w:val="00E46CEB"/>
    <w:rsid w:val="00E46E0C"/>
    <w:rsid w:val="00E46F94"/>
    <w:rsid w:val="00E472F2"/>
    <w:rsid w:val="00E473DE"/>
    <w:rsid w:val="00E520C2"/>
    <w:rsid w:val="00E539D1"/>
    <w:rsid w:val="00E53F5E"/>
    <w:rsid w:val="00E56D80"/>
    <w:rsid w:val="00E5709E"/>
    <w:rsid w:val="00E616FB"/>
    <w:rsid w:val="00E61EFD"/>
    <w:rsid w:val="00E6222E"/>
    <w:rsid w:val="00E629F6"/>
    <w:rsid w:val="00E632EF"/>
    <w:rsid w:val="00E636BF"/>
    <w:rsid w:val="00E64AFF"/>
    <w:rsid w:val="00E65905"/>
    <w:rsid w:val="00E67BFD"/>
    <w:rsid w:val="00E70FE6"/>
    <w:rsid w:val="00E72D8B"/>
    <w:rsid w:val="00E73B4E"/>
    <w:rsid w:val="00E75846"/>
    <w:rsid w:val="00E76794"/>
    <w:rsid w:val="00E81905"/>
    <w:rsid w:val="00E81FAA"/>
    <w:rsid w:val="00E826DB"/>
    <w:rsid w:val="00E83121"/>
    <w:rsid w:val="00E831AE"/>
    <w:rsid w:val="00E85913"/>
    <w:rsid w:val="00E86F72"/>
    <w:rsid w:val="00E93FD5"/>
    <w:rsid w:val="00E94CDB"/>
    <w:rsid w:val="00E95243"/>
    <w:rsid w:val="00E9654D"/>
    <w:rsid w:val="00EA2B14"/>
    <w:rsid w:val="00EA35AF"/>
    <w:rsid w:val="00EA3BE4"/>
    <w:rsid w:val="00EA409A"/>
    <w:rsid w:val="00EA5FED"/>
    <w:rsid w:val="00EA6265"/>
    <w:rsid w:val="00EA741C"/>
    <w:rsid w:val="00EB13DD"/>
    <w:rsid w:val="00EB15A4"/>
    <w:rsid w:val="00EB168F"/>
    <w:rsid w:val="00EB23B5"/>
    <w:rsid w:val="00EB26A4"/>
    <w:rsid w:val="00EB6393"/>
    <w:rsid w:val="00EC0299"/>
    <w:rsid w:val="00EC0FF5"/>
    <w:rsid w:val="00EC113D"/>
    <w:rsid w:val="00EC260E"/>
    <w:rsid w:val="00EC32A1"/>
    <w:rsid w:val="00EC76E8"/>
    <w:rsid w:val="00ED0DA8"/>
    <w:rsid w:val="00ED2ECE"/>
    <w:rsid w:val="00ED3226"/>
    <w:rsid w:val="00ED48DD"/>
    <w:rsid w:val="00ED49B9"/>
    <w:rsid w:val="00ED513F"/>
    <w:rsid w:val="00ED604F"/>
    <w:rsid w:val="00ED60BF"/>
    <w:rsid w:val="00ED735D"/>
    <w:rsid w:val="00EE0177"/>
    <w:rsid w:val="00EE0FCD"/>
    <w:rsid w:val="00EE1E16"/>
    <w:rsid w:val="00EE1F40"/>
    <w:rsid w:val="00EE29D9"/>
    <w:rsid w:val="00EE7A39"/>
    <w:rsid w:val="00EE7AB6"/>
    <w:rsid w:val="00EE7BCB"/>
    <w:rsid w:val="00EF1494"/>
    <w:rsid w:val="00EF155B"/>
    <w:rsid w:val="00EF3694"/>
    <w:rsid w:val="00EF581F"/>
    <w:rsid w:val="00EF583F"/>
    <w:rsid w:val="00EF5ED7"/>
    <w:rsid w:val="00EF606C"/>
    <w:rsid w:val="00EF64D0"/>
    <w:rsid w:val="00F008C4"/>
    <w:rsid w:val="00F00B26"/>
    <w:rsid w:val="00F00B70"/>
    <w:rsid w:val="00F00CDF"/>
    <w:rsid w:val="00F02AAF"/>
    <w:rsid w:val="00F02B41"/>
    <w:rsid w:val="00F04DF7"/>
    <w:rsid w:val="00F06DC5"/>
    <w:rsid w:val="00F10B51"/>
    <w:rsid w:val="00F12F46"/>
    <w:rsid w:val="00F13A23"/>
    <w:rsid w:val="00F15A02"/>
    <w:rsid w:val="00F2006E"/>
    <w:rsid w:val="00F20635"/>
    <w:rsid w:val="00F22B79"/>
    <w:rsid w:val="00F233D7"/>
    <w:rsid w:val="00F23B0E"/>
    <w:rsid w:val="00F24825"/>
    <w:rsid w:val="00F321DF"/>
    <w:rsid w:val="00F32F73"/>
    <w:rsid w:val="00F335FC"/>
    <w:rsid w:val="00F37301"/>
    <w:rsid w:val="00F3731A"/>
    <w:rsid w:val="00F42F2E"/>
    <w:rsid w:val="00F44800"/>
    <w:rsid w:val="00F44EB2"/>
    <w:rsid w:val="00F45978"/>
    <w:rsid w:val="00F47341"/>
    <w:rsid w:val="00F47485"/>
    <w:rsid w:val="00F4749E"/>
    <w:rsid w:val="00F47958"/>
    <w:rsid w:val="00F5050E"/>
    <w:rsid w:val="00F505FF"/>
    <w:rsid w:val="00F51FA6"/>
    <w:rsid w:val="00F53E30"/>
    <w:rsid w:val="00F5488F"/>
    <w:rsid w:val="00F556B6"/>
    <w:rsid w:val="00F55AE8"/>
    <w:rsid w:val="00F577F6"/>
    <w:rsid w:val="00F602E4"/>
    <w:rsid w:val="00F63172"/>
    <w:rsid w:val="00F6554B"/>
    <w:rsid w:val="00F65EB2"/>
    <w:rsid w:val="00F7116C"/>
    <w:rsid w:val="00F71AD8"/>
    <w:rsid w:val="00F76AE4"/>
    <w:rsid w:val="00F77BB7"/>
    <w:rsid w:val="00F81B01"/>
    <w:rsid w:val="00F81B05"/>
    <w:rsid w:val="00F8438A"/>
    <w:rsid w:val="00F84690"/>
    <w:rsid w:val="00F86FF3"/>
    <w:rsid w:val="00F87122"/>
    <w:rsid w:val="00F90335"/>
    <w:rsid w:val="00F907F9"/>
    <w:rsid w:val="00F91F16"/>
    <w:rsid w:val="00F92EBB"/>
    <w:rsid w:val="00F92FCD"/>
    <w:rsid w:val="00F935E8"/>
    <w:rsid w:val="00F94D14"/>
    <w:rsid w:val="00F960E1"/>
    <w:rsid w:val="00F962FC"/>
    <w:rsid w:val="00F96824"/>
    <w:rsid w:val="00F97B7E"/>
    <w:rsid w:val="00FA1C3C"/>
    <w:rsid w:val="00FA210D"/>
    <w:rsid w:val="00FA2C79"/>
    <w:rsid w:val="00FA3796"/>
    <w:rsid w:val="00FA4A8E"/>
    <w:rsid w:val="00FA4B18"/>
    <w:rsid w:val="00FA76C1"/>
    <w:rsid w:val="00FB01EA"/>
    <w:rsid w:val="00FB2B62"/>
    <w:rsid w:val="00FB2C4A"/>
    <w:rsid w:val="00FB30F0"/>
    <w:rsid w:val="00FB3A11"/>
    <w:rsid w:val="00FB3CBB"/>
    <w:rsid w:val="00FB44AD"/>
    <w:rsid w:val="00FB498C"/>
    <w:rsid w:val="00FB6212"/>
    <w:rsid w:val="00FB6F9D"/>
    <w:rsid w:val="00FC0738"/>
    <w:rsid w:val="00FC196B"/>
    <w:rsid w:val="00FC1BE5"/>
    <w:rsid w:val="00FC1C48"/>
    <w:rsid w:val="00FC350F"/>
    <w:rsid w:val="00FC3C58"/>
    <w:rsid w:val="00FC4277"/>
    <w:rsid w:val="00FC4B3F"/>
    <w:rsid w:val="00FC553D"/>
    <w:rsid w:val="00FC6025"/>
    <w:rsid w:val="00FC606C"/>
    <w:rsid w:val="00FC712A"/>
    <w:rsid w:val="00FC7654"/>
    <w:rsid w:val="00FD0AC2"/>
    <w:rsid w:val="00FD0E01"/>
    <w:rsid w:val="00FD14ED"/>
    <w:rsid w:val="00FD1674"/>
    <w:rsid w:val="00FD231C"/>
    <w:rsid w:val="00FD2A69"/>
    <w:rsid w:val="00FD35E2"/>
    <w:rsid w:val="00FD525F"/>
    <w:rsid w:val="00FD735B"/>
    <w:rsid w:val="00FD7656"/>
    <w:rsid w:val="00FD769F"/>
    <w:rsid w:val="00FE040C"/>
    <w:rsid w:val="00FE042A"/>
    <w:rsid w:val="00FE2E89"/>
    <w:rsid w:val="00FE452F"/>
    <w:rsid w:val="00FE5792"/>
    <w:rsid w:val="00FE5EDD"/>
    <w:rsid w:val="00FE717D"/>
    <w:rsid w:val="00FE72B1"/>
    <w:rsid w:val="00FF1D26"/>
    <w:rsid w:val="00FF2827"/>
    <w:rsid w:val="00FF598E"/>
    <w:rsid w:val="00FF5F60"/>
    <w:rsid w:val="00FF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BD772B9"/>
  <w15:docId w15:val="{7E7D6740-E13F-4100-878B-FE46A9652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E30"/>
    <w:pPr>
      <w:spacing w:after="0" w:line="240" w:lineRule="auto"/>
    </w:pPr>
    <w:rPr>
      <w:rFonts w:ascii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E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4D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D14"/>
    <w:rPr>
      <w:rFonts w:ascii="Calibri" w:hAnsi="Calibri" w:cs="Calibri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F94D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D14"/>
    <w:rPr>
      <w:rFonts w:ascii="Calibri" w:hAnsi="Calibri" w:cs="Calibri"/>
      <w:lang w:eastAsia="en-CA"/>
    </w:rPr>
  </w:style>
  <w:style w:type="character" w:styleId="Hyperlink">
    <w:name w:val="Hyperlink"/>
    <w:basedOn w:val="DefaultParagraphFont"/>
    <w:uiPriority w:val="99"/>
    <w:unhideWhenUsed/>
    <w:rsid w:val="00E4203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F1C8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F3391"/>
    <w:rPr>
      <w:color w:val="605E5C"/>
      <w:shd w:val="clear" w:color="auto" w:fill="E1DFDD"/>
    </w:rPr>
  </w:style>
  <w:style w:type="paragraph" w:customStyle="1" w:styleId="Default">
    <w:name w:val="Default"/>
    <w:rsid w:val="009B7E89"/>
    <w:pPr>
      <w:autoSpaceDE w:val="0"/>
      <w:autoSpaceDN w:val="0"/>
      <w:adjustRightInd w:val="0"/>
      <w:spacing w:after="0" w:line="240" w:lineRule="auto"/>
    </w:pPr>
    <w:rPr>
      <w:rFonts w:ascii="Avenir Next LT Pro" w:hAnsi="Avenir Next LT Pro" w:cs="Avenir Next LT Pro"/>
      <w:color w:val="000000"/>
      <w:sz w:val="24"/>
      <w:szCs w:val="24"/>
    </w:rPr>
  </w:style>
  <w:style w:type="character" w:customStyle="1" w:styleId="sc-fdd24559-8">
    <w:name w:val="sc-fdd24559-8"/>
    <w:basedOn w:val="DefaultParagraphFont"/>
    <w:rsid w:val="00A44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C19B5-648D-4061-915C-67E97CA9D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10</Words>
  <Characters>3616</Characters>
  <Application>Microsoft Office Word</Application>
  <DocSecurity>0</DocSecurity>
  <Lines>8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Winnington-Ingram</dc:creator>
  <cp:keywords/>
  <dc:description/>
  <cp:lastModifiedBy>Sandra Winspear</cp:lastModifiedBy>
  <cp:revision>3</cp:revision>
  <cp:lastPrinted>2022-03-22T09:50:00Z</cp:lastPrinted>
  <dcterms:created xsi:type="dcterms:W3CDTF">2025-12-22T19:37:00Z</dcterms:created>
  <dcterms:modified xsi:type="dcterms:W3CDTF">2025-12-22T19:46:00Z</dcterms:modified>
</cp:coreProperties>
</file>